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2FF4C3" w14:textId="77777777" w:rsidR="00C83601" w:rsidRDefault="00C83601" w:rsidP="00E62383">
      <w:pPr>
        <w:pStyle w:val="Heading1"/>
        <w:pBdr>
          <w:bottom w:val="single" w:sz="12" w:space="21" w:color="C0C0C0"/>
        </w:pBdr>
        <w:contextualSpacing/>
        <w:rPr>
          <w:noProof/>
          <w:color w:val="990000"/>
          <w:sz w:val="52"/>
          <w:szCs w:val="52"/>
        </w:rPr>
      </w:pPr>
    </w:p>
    <w:p w14:paraId="5DCDBB79" w14:textId="77777777" w:rsidR="00C61849" w:rsidRDefault="00C61849" w:rsidP="00E62383">
      <w:pPr>
        <w:pStyle w:val="Heading1"/>
        <w:pBdr>
          <w:bottom w:val="single" w:sz="12" w:space="21" w:color="C0C0C0"/>
        </w:pBdr>
        <w:contextualSpacing/>
        <w:jc w:val="center"/>
        <w:rPr>
          <w:noProof/>
          <w:color w:val="990000"/>
          <w:sz w:val="52"/>
          <w:szCs w:val="52"/>
        </w:rPr>
      </w:pPr>
    </w:p>
    <w:p w14:paraId="5CDDAA10" w14:textId="77777777" w:rsidR="0005085B" w:rsidRDefault="0005085B" w:rsidP="006D5E8B">
      <w:pPr>
        <w:pStyle w:val="Heading1"/>
        <w:pBdr>
          <w:bottom w:val="single" w:sz="12" w:space="21" w:color="C0C0C0"/>
        </w:pBdr>
        <w:contextualSpacing/>
        <w:jc w:val="center"/>
        <w:rPr>
          <w:noProof/>
          <w:color w:val="990000"/>
          <w:sz w:val="52"/>
          <w:szCs w:val="52"/>
        </w:rPr>
      </w:pPr>
      <w:r w:rsidRPr="0005085B">
        <w:rPr>
          <w:noProof/>
          <w:color w:val="990000"/>
          <w:sz w:val="52"/>
          <w:szCs w:val="52"/>
        </w:rPr>
        <w:t>MQ Carer Conference Support Scheme</w:t>
      </w:r>
      <w:r>
        <w:rPr>
          <w:noProof/>
          <w:color w:val="990000"/>
          <w:sz w:val="52"/>
          <w:szCs w:val="52"/>
        </w:rPr>
        <w:t xml:space="preserve"> </w:t>
      </w:r>
    </w:p>
    <w:p w14:paraId="6E67C9F9" w14:textId="7197EB4B" w:rsidR="004406FF" w:rsidRPr="00FB3BFF" w:rsidRDefault="00FB3BFF" w:rsidP="006D5E8B">
      <w:pPr>
        <w:pStyle w:val="Heading1"/>
        <w:pBdr>
          <w:bottom w:val="single" w:sz="12" w:space="21" w:color="C0C0C0"/>
        </w:pBdr>
        <w:contextualSpacing/>
        <w:jc w:val="center"/>
        <w:rPr>
          <w:noProof/>
          <w:color w:val="990000"/>
          <w:sz w:val="52"/>
          <w:szCs w:val="52"/>
        </w:rPr>
      </w:pPr>
      <w:r>
        <w:rPr>
          <w:noProof/>
          <w:color w:val="990000"/>
          <w:sz w:val="52"/>
          <w:szCs w:val="52"/>
        </w:rPr>
        <w:t>Application Form 20</w:t>
      </w:r>
      <w:r w:rsidR="006D5E8B">
        <w:rPr>
          <w:noProof/>
          <w:color w:val="990000"/>
          <w:sz w:val="52"/>
          <w:szCs w:val="52"/>
        </w:rPr>
        <w:t>2</w:t>
      </w:r>
      <w:r w:rsidR="0080498B">
        <w:rPr>
          <w:noProof/>
          <w:color w:val="990000"/>
          <w:sz w:val="52"/>
          <w:szCs w:val="52"/>
        </w:rPr>
        <w:t>4</w:t>
      </w:r>
    </w:p>
    <w:p w14:paraId="190F4A29" w14:textId="10DB3C4A" w:rsidR="006D5E8B" w:rsidRPr="006D5E8B" w:rsidRDefault="006D5E8B" w:rsidP="006D5E8B">
      <w:pPr>
        <w:pStyle w:val="Heading2"/>
        <w:rPr>
          <w:rFonts w:ascii="Arial" w:hAnsi="Arial" w:cs="Arial"/>
          <w:color w:val="000000"/>
          <w:sz w:val="28"/>
          <w:szCs w:val="28"/>
        </w:rPr>
      </w:pPr>
      <w:r w:rsidRPr="006D5E8B">
        <w:rPr>
          <w:rFonts w:ascii="Arial" w:hAnsi="Arial" w:cs="Arial"/>
          <w:color w:val="000000"/>
          <w:sz w:val="28"/>
          <w:szCs w:val="28"/>
        </w:rPr>
        <w:t>Continuous submission and assessment:</w:t>
      </w:r>
      <w:bookmarkStart w:id="0" w:name="_Hlk2945558"/>
    </w:p>
    <w:p w14:paraId="251AA67A" w14:textId="65520183" w:rsidR="006D5E8B" w:rsidRPr="006D5E8B" w:rsidRDefault="006D5E8B" w:rsidP="006D5E8B">
      <w:pPr>
        <w:spacing w:line="280" w:lineRule="atLeast"/>
        <w:rPr>
          <w:rFonts w:ascii="Arial" w:hAnsi="Arial" w:cs="Arial"/>
        </w:rPr>
      </w:pPr>
      <w:r w:rsidRPr="006D5E8B">
        <w:rPr>
          <w:rFonts w:ascii="Arial" w:hAnsi="Arial" w:cs="Arial"/>
        </w:rPr>
        <w:t xml:space="preserve">The Macquarie University </w:t>
      </w:r>
      <w:r w:rsidR="0005085B" w:rsidRPr="0005085B">
        <w:rPr>
          <w:rFonts w:ascii="Arial" w:hAnsi="Arial" w:cs="Arial"/>
        </w:rPr>
        <w:t xml:space="preserve">Carer Conference </w:t>
      </w:r>
      <w:r w:rsidRPr="006D5E8B">
        <w:rPr>
          <w:rFonts w:ascii="Arial" w:hAnsi="Arial" w:cs="Arial"/>
        </w:rPr>
        <w:t xml:space="preserve">Support Scheme is open for continuous submission and assessment of applications. </w:t>
      </w:r>
    </w:p>
    <w:bookmarkEnd w:id="0"/>
    <w:p w14:paraId="17DF3612" w14:textId="1FF442C6" w:rsidR="00ED443A" w:rsidRPr="006D5E8B" w:rsidRDefault="006D5E8B" w:rsidP="006D5E8B">
      <w:pPr>
        <w:spacing w:line="280" w:lineRule="atLeast"/>
        <w:rPr>
          <w:rFonts w:ascii="Arial" w:hAnsi="Arial" w:cs="Arial"/>
          <w:i/>
          <w:iCs/>
        </w:rPr>
      </w:pPr>
      <w:r w:rsidRPr="00B573F8">
        <w:rPr>
          <w:rFonts w:ascii="Arial" w:hAnsi="Arial" w:cs="Arial"/>
          <w:b/>
          <w:bCs/>
          <w:i/>
          <w:iCs/>
        </w:rPr>
        <w:t xml:space="preserve">Note that the date of the proposed conference cannot be less than </w:t>
      </w:r>
      <w:r w:rsidR="00B573F8" w:rsidRPr="00B573F8">
        <w:rPr>
          <w:rFonts w:ascii="Arial" w:hAnsi="Arial" w:cs="Arial"/>
          <w:b/>
          <w:bCs/>
          <w:i/>
          <w:iCs/>
        </w:rPr>
        <w:t>2</w:t>
      </w:r>
      <w:r w:rsidRPr="00B573F8">
        <w:rPr>
          <w:rFonts w:ascii="Arial" w:hAnsi="Arial" w:cs="Arial"/>
          <w:b/>
          <w:bCs/>
          <w:i/>
          <w:iCs/>
        </w:rPr>
        <w:t xml:space="preserve"> month</w:t>
      </w:r>
      <w:r w:rsidR="00B573F8" w:rsidRPr="00B573F8">
        <w:rPr>
          <w:rFonts w:ascii="Arial" w:hAnsi="Arial" w:cs="Arial"/>
          <w:b/>
          <w:bCs/>
          <w:i/>
          <w:iCs/>
        </w:rPr>
        <w:t>s</w:t>
      </w:r>
      <w:r w:rsidRPr="00B573F8">
        <w:rPr>
          <w:rFonts w:ascii="Arial" w:hAnsi="Arial" w:cs="Arial"/>
          <w:b/>
          <w:bCs/>
          <w:i/>
          <w:iCs/>
        </w:rPr>
        <w:t xml:space="preserve"> from the time of application.</w:t>
      </w:r>
      <w:r w:rsidRPr="006D5E8B">
        <w:rPr>
          <w:rFonts w:ascii="Arial" w:hAnsi="Arial" w:cs="Arial"/>
          <w:i/>
          <w:iCs/>
        </w:rPr>
        <w:t xml:space="preserve"> Applicants should be aware that funding is limited</w:t>
      </w:r>
      <w:r w:rsidR="00764F9E">
        <w:rPr>
          <w:rFonts w:ascii="Arial" w:hAnsi="Arial" w:cs="Arial"/>
          <w:i/>
          <w:iCs/>
        </w:rPr>
        <w:t>,</w:t>
      </w:r>
      <w:r w:rsidRPr="006D5E8B">
        <w:rPr>
          <w:rFonts w:ascii="Arial" w:hAnsi="Arial" w:cs="Arial"/>
          <w:i/>
          <w:iCs/>
        </w:rPr>
        <w:t xml:space="preserve"> and it is advantageous to apply early</w:t>
      </w:r>
      <w:r w:rsidR="00842840">
        <w:rPr>
          <w:rFonts w:ascii="Arial" w:hAnsi="Arial" w:cs="Arial"/>
          <w:i/>
          <w:iCs/>
        </w:rPr>
        <w:t>.</w:t>
      </w:r>
    </w:p>
    <w:p w14:paraId="679499B3" w14:textId="517F275E" w:rsidR="00CD6F5C" w:rsidRPr="003D4A88" w:rsidRDefault="00CD6F5C" w:rsidP="00CD6F5C">
      <w:pPr>
        <w:pStyle w:val="Heading2"/>
        <w:rPr>
          <w:rFonts w:ascii="Arial" w:hAnsi="Arial" w:cs="Arial"/>
          <w:color w:val="000000"/>
          <w:sz w:val="28"/>
          <w:szCs w:val="28"/>
        </w:rPr>
      </w:pPr>
      <w:r w:rsidRPr="003D4A88">
        <w:rPr>
          <w:rFonts w:ascii="Arial" w:hAnsi="Arial" w:cs="Arial"/>
          <w:color w:val="000000"/>
          <w:sz w:val="28"/>
          <w:szCs w:val="28"/>
        </w:rPr>
        <w:t>Submission Instructions:</w:t>
      </w:r>
    </w:p>
    <w:p w14:paraId="4AD95B0B" w14:textId="77777777" w:rsidR="00367873" w:rsidRPr="003D4A88" w:rsidRDefault="00367873" w:rsidP="00367873">
      <w:pPr>
        <w:pStyle w:val="Heading2"/>
        <w:ind w:left="714"/>
        <w:contextualSpacing/>
        <w:rPr>
          <w:rFonts w:ascii="Arial" w:hAnsi="Arial" w:cs="Arial"/>
          <w:color w:val="000000"/>
          <w:sz w:val="22"/>
          <w:szCs w:val="22"/>
        </w:rPr>
      </w:pPr>
    </w:p>
    <w:p w14:paraId="429BE2CD" w14:textId="77777777" w:rsidR="003D4A88" w:rsidRDefault="002F36DB" w:rsidP="002F36DB">
      <w:pPr>
        <w:spacing w:line="280" w:lineRule="atLeast"/>
        <w:rPr>
          <w:rFonts w:ascii="Arial" w:hAnsi="Arial" w:cs="Arial"/>
        </w:rPr>
      </w:pPr>
      <w:r w:rsidRPr="003D4A88">
        <w:rPr>
          <w:rFonts w:ascii="Arial" w:hAnsi="Arial" w:cs="Arial"/>
        </w:rPr>
        <w:t xml:space="preserve">Applicants must complete this application form and submit </w:t>
      </w:r>
      <w:r w:rsidR="00670024" w:rsidRPr="003D4A88">
        <w:rPr>
          <w:rFonts w:ascii="Arial" w:hAnsi="Arial" w:cs="Arial"/>
        </w:rPr>
        <w:t>the application as a single</w:t>
      </w:r>
      <w:r w:rsidRPr="003D4A88">
        <w:rPr>
          <w:rFonts w:ascii="Arial" w:hAnsi="Arial" w:cs="Arial"/>
        </w:rPr>
        <w:t xml:space="preserve">  PDF attachment </w:t>
      </w:r>
      <w:r w:rsidR="00670024" w:rsidRPr="003D4A88">
        <w:rPr>
          <w:rFonts w:ascii="Arial" w:hAnsi="Arial" w:cs="Arial"/>
        </w:rPr>
        <w:t>(</w:t>
      </w:r>
      <w:r w:rsidR="00670024" w:rsidRPr="003D4A88">
        <w:rPr>
          <w:rFonts w:ascii="Arial" w:eastAsia="Times New Roman" w:hAnsi="Arial" w:cs="Arial"/>
          <w:color w:val="000000"/>
          <w:sz w:val="24"/>
          <w:szCs w:val="24"/>
        </w:rPr>
        <w:t>including HOD letter, itinerary, quotes, conference confirmation etc)</w:t>
      </w:r>
      <w:r w:rsidRPr="003D4A88">
        <w:rPr>
          <w:rFonts w:ascii="Arial" w:hAnsi="Arial" w:cs="Arial"/>
        </w:rPr>
        <w:t xml:space="preserve">within the </w:t>
      </w:r>
      <w:hyperlink r:id="rId8" w:history="1">
        <w:r w:rsidRPr="003D4A88">
          <w:rPr>
            <w:rStyle w:val="Hyperlink"/>
            <w:rFonts w:ascii="Arial" w:hAnsi="Arial" w:cs="Arial"/>
          </w:rPr>
          <w:t>Pure Research Management System</w:t>
        </w:r>
      </w:hyperlink>
      <w:r w:rsidRPr="003D4A88">
        <w:rPr>
          <w:rStyle w:val="Hyperlink"/>
          <w:rFonts w:ascii="Arial" w:hAnsi="Arial" w:cs="Arial"/>
        </w:rPr>
        <w:t xml:space="preserve"> (PURE)</w:t>
      </w:r>
      <w:r w:rsidRPr="003D4A88">
        <w:rPr>
          <w:rFonts w:ascii="Arial" w:hAnsi="Arial" w:cs="Arial"/>
        </w:rPr>
        <w:t xml:space="preserve">. Applicants must obtain the necessary approvals via PURE prior to the submission deadline. </w:t>
      </w:r>
    </w:p>
    <w:p w14:paraId="1B3D7A81" w14:textId="676A53DE" w:rsidR="002F36DB" w:rsidRPr="003D4A88" w:rsidRDefault="002F36DB" w:rsidP="002F36DB">
      <w:pPr>
        <w:spacing w:line="280" w:lineRule="atLeast"/>
        <w:rPr>
          <w:rFonts w:ascii="Arial" w:hAnsi="Arial" w:cs="Arial"/>
        </w:rPr>
      </w:pPr>
      <w:r w:rsidRPr="003D4A88">
        <w:rPr>
          <w:rFonts w:ascii="Arial" w:hAnsi="Arial" w:cs="Arial"/>
        </w:rPr>
        <w:t>We recommend allowing a week for your application to</w:t>
      </w:r>
      <w:r w:rsidR="0086693D">
        <w:rPr>
          <w:rFonts w:ascii="Arial" w:hAnsi="Arial" w:cs="Arial"/>
        </w:rPr>
        <w:t xml:space="preserve"> progress through PURE to</w:t>
      </w:r>
      <w:r w:rsidRPr="003D4A88">
        <w:rPr>
          <w:rFonts w:ascii="Arial" w:hAnsi="Arial" w:cs="Arial"/>
        </w:rPr>
        <w:t xml:space="preserve"> ensure all approvals are received before the due date. It is the responsibility of the applicant to ensure approval is finalised prior to the deadline. </w:t>
      </w:r>
    </w:p>
    <w:p w14:paraId="20917A30" w14:textId="68D30895" w:rsidR="002F36DB" w:rsidRPr="003D4A88" w:rsidRDefault="002F36DB" w:rsidP="002F36DB">
      <w:pPr>
        <w:spacing w:line="280" w:lineRule="atLeast"/>
        <w:rPr>
          <w:rFonts w:ascii="Arial" w:hAnsi="Arial" w:cs="Arial"/>
        </w:rPr>
      </w:pPr>
      <w:r w:rsidRPr="003D4A88">
        <w:rPr>
          <w:rFonts w:ascii="Arial" w:hAnsi="Arial" w:cs="Arial"/>
        </w:rPr>
        <w:t xml:space="preserve">A </w:t>
      </w:r>
      <w:hyperlink r:id="rId9" w:tooltip="Quick Reference Guide" w:history="1">
        <w:r w:rsidRPr="003D4A88">
          <w:rPr>
            <w:rStyle w:val="Hyperlink"/>
            <w:rFonts w:ascii="Arial" w:hAnsi="Arial" w:cs="Arial"/>
          </w:rPr>
          <w:t>Quick Reference Guide</w:t>
        </w:r>
      </w:hyperlink>
      <w:r w:rsidRPr="003D4A88">
        <w:rPr>
          <w:rFonts w:ascii="Arial" w:hAnsi="Arial" w:cs="Arial"/>
        </w:rPr>
        <w:t xml:space="preserve"> is available which explains how to create and submit a grant application as a Researcher through this system.</w:t>
      </w:r>
    </w:p>
    <w:p w14:paraId="7EC34719" w14:textId="0F8CB139" w:rsidR="008724BA" w:rsidRDefault="002F36DB">
      <w:pPr>
        <w:spacing w:after="0" w:line="240" w:lineRule="auto"/>
        <w:rPr>
          <w:rFonts w:ascii="Arial" w:hAnsi="Arial" w:cs="Arial"/>
          <w:b/>
          <w:color w:val="000000"/>
        </w:rPr>
      </w:pPr>
      <w:r w:rsidRPr="003D4A88">
        <w:rPr>
          <w:rFonts w:ascii="Arial" w:hAnsi="Arial" w:cs="Arial"/>
        </w:rPr>
        <w:t>Application and supporting documentation must be submitted as a single PDF file and should be named according to the following convention: “Surname_MQC</w:t>
      </w:r>
      <w:r w:rsidR="0005085B">
        <w:rPr>
          <w:rFonts w:ascii="Arial" w:hAnsi="Arial" w:cs="Arial"/>
        </w:rPr>
        <w:t>CS</w:t>
      </w:r>
      <w:r w:rsidRPr="003D4A88">
        <w:rPr>
          <w:rFonts w:ascii="Arial" w:hAnsi="Arial" w:cs="Arial"/>
        </w:rPr>
        <w:t>S” e.g. “Smith_MQC</w:t>
      </w:r>
      <w:r w:rsidR="0005085B">
        <w:rPr>
          <w:rFonts w:ascii="Arial" w:hAnsi="Arial" w:cs="Arial"/>
        </w:rPr>
        <w:t>CS</w:t>
      </w:r>
      <w:r w:rsidRPr="003D4A88">
        <w:rPr>
          <w:rFonts w:ascii="Arial" w:hAnsi="Arial" w:cs="Arial"/>
        </w:rPr>
        <w:t xml:space="preserve">S”. </w:t>
      </w:r>
      <w:r w:rsidR="008724BA">
        <w:rPr>
          <w:rFonts w:ascii="Arial" w:hAnsi="Arial" w:cs="Arial"/>
          <w:b/>
          <w:color w:val="000000"/>
        </w:rPr>
        <w:br w:type="page"/>
      </w:r>
    </w:p>
    <w:p w14:paraId="79567ACB" w14:textId="2CA4BACD" w:rsidR="005920D2" w:rsidRPr="00CA65A0" w:rsidRDefault="00985F30" w:rsidP="005920D2">
      <w:pPr>
        <w:pStyle w:val="ListParagraph"/>
        <w:rPr>
          <w:rFonts w:ascii="Arial" w:hAnsi="Arial" w:cs="Arial"/>
          <w:color w:val="000000"/>
        </w:rPr>
      </w:pPr>
      <w:r w:rsidRPr="00EE0FBE">
        <w:rPr>
          <w:rFonts w:ascii="Arial" w:hAnsi="Arial" w:cs="Arial"/>
          <w:noProof/>
          <w:sz w:val="24"/>
          <w:szCs w:val="24"/>
          <w:lang w:val="en-US" w:eastAsia="en-US"/>
        </w:rPr>
        <w:lastRenderedPageBreak/>
        <mc:AlternateContent>
          <mc:Choice Requires="wpg">
            <w:drawing>
              <wp:anchor distT="0" distB="0" distL="114300" distR="114300" simplePos="0" relativeHeight="251641856" behindDoc="0" locked="0" layoutInCell="1" allowOverlap="1" wp14:anchorId="00534139" wp14:editId="7DBBE6D9">
                <wp:simplePos x="0" y="0"/>
                <wp:positionH relativeFrom="column">
                  <wp:posOffset>0</wp:posOffset>
                </wp:positionH>
                <wp:positionV relativeFrom="paragraph">
                  <wp:posOffset>313055</wp:posOffset>
                </wp:positionV>
                <wp:extent cx="5715000" cy="441325"/>
                <wp:effectExtent l="0" t="0" r="19050" b="15875"/>
                <wp:wrapNone/>
                <wp:docPr id="4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441325"/>
                          <a:chOff x="1427" y="4375"/>
                          <a:chExt cx="9029" cy="664"/>
                        </a:xfrm>
                      </wpg:grpSpPr>
                      <wps:wsp>
                        <wps:cNvPr id="49" name="AutoShape 3"/>
                        <wps:cNvSpPr>
                          <a:spLocks noChangeArrowheads="1"/>
                        </wps:cNvSpPr>
                        <wps:spPr bwMode="auto">
                          <a:xfrm>
                            <a:off x="1427" y="4375"/>
                            <a:ext cx="9029" cy="664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2093" y="4441"/>
                            <a:ext cx="7222" cy="49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9ED5A0" w14:textId="7C37A1FF" w:rsidR="00CD695D" w:rsidRPr="00E36504" w:rsidRDefault="00CD695D" w:rsidP="009843B0">
                              <w:pPr>
                                <w:pStyle w:val="ListParagraph"/>
                                <w:numPr>
                                  <w:ilvl w:val="0"/>
                                  <w:numId w:val="31"/>
                                </w:num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990000"/>
                                  <w:kern w:val="32"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 w:rsidRPr="00E36504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990000"/>
                                  <w:kern w:val="32"/>
                                  <w:sz w:val="28"/>
                                  <w:szCs w:val="28"/>
                                  <w:lang w:val="en-US"/>
                                </w:rPr>
                                <w:t>Applicant</w:t>
                              </w:r>
                              <w:r w:rsidR="0005085B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990000"/>
                                  <w:kern w:val="32"/>
                                  <w:sz w:val="28"/>
                                  <w:szCs w:val="28"/>
                                  <w:lang w:val="en-US"/>
                                </w:rPr>
                                <w:t xml:space="preserve"> </w:t>
                              </w:r>
                              <w:r w:rsidRPr="00E36504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990000"/>
                                  <w:kern w:val="32"/>
                                  <w:sz w:val="28"/>
                                  <w:szCs w:val="28"/>
                                  <w:lang w:val="en-US"/>
                                </w:rPr>
                                <w:t xml:space="preserve"> Detail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534139" id="Group 2" o:spid="_x0000_s1026" style="position:absolute;left:0;text-align:left;margin-left:0;margin-top:24.65pt;width:450pt;height:34.75pt;z-index:251641856" coordorigin="1427,4375" coordsize="9029,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">
                <v:roundrect id="AutoShape 3" o:spid="_x0000_s1027" style="position:absolute;left:1427;top:4375;width:9029;height:664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2093;top:4441;width:7222;height:4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" stroked="f">
                  <v:textbox>
                    <w:txbxContent>
                      <w:p w14:paraId="429ED5A0" w14:textId="7C37A1FF" w:rsidR="00CD695D" w:rsidRPr="00E36504" w:rsidRDefault="00CD695D" w:rsidP="009843B0">
                        <w:pPr>
                          <w:pStyle w:val="ListParagraph"/>
                          <w:numPr>
                            <w:ilvl w:val="0"/>
                            <w:numId w:val="31"/>
                          </w:numPr>
                          <w:jc w:val="center"/>
                          <w:rPr>
                            <w:rFonts w:ascii="Arial" w:hAnsi="Arial" w:cs="Arial"/>
                            <w:b/>
                            <w:bCs/>
                            <w:noProof/>
                            <w:color w:val="990000"/>
                            <w:kern w:val="32"/>
                            <w:sz w:val="28"/>
                            <w:szCs w:val="28"/>
                            <w:lang w:val="en-US"/>
                          </w:rPr>
                        </w:pPr>
                        <w:r w:rsidRPr="00E36504">
                          <w:rPr>
                            <w:rFonts w:ascii="Arial" w:hAnsi="Arial" w:cs="Arial"/>
                            <w:b/>
                            <w:bCs/>
                            <w:noProof/>
                            <w:color w:val="990000"/>
                            <w:kern w:val="32"/>
                            <w:sz w:val="28"/>
                            <w:szCs w:val="28"/>
                            <w:lang w:val="en-US"/>
                          </w:rPr>
                          <w:t>Applicant</w:t>
                        </w:r>
                        <w:r w:rsidR="0005085B">
                          <w:rPr>
                            <w:rFonts w:ascii="Arial" w:hAnsi="Arial" w:cs="Arial"/>
                            <w:b/>
                            <w:bCs/>
                            <w:noProof/>
                            <w:color w:val="990000"/>
                            <w:kern w:val="32"/>
                            <w:sz w:val="28"/>
                            <w:szCs w:val="28"/>
                            <w:lang w:val="en-US"/>
                          </w:rPr>
                          <w:t xml:space="preserve"> </w:t>
                        </w:r>
                        <w:r w:rsidRPr="00E36504">
                          <w:rPr>
                            <w:rFonts w:ascii="Arial" w:hAnsi="Arial" w:cs="Arial"/>
                            <w:b/>
                            <w:bCs/>
                            <w:noProof/>
                            <w:color w:val="990000"/>
                            <w:kern w:val="32"/>
                            <w:sz w:val="28"/>
                            <w:szCs w:val="28"/>
                            <w:lang w:val="en-US"/>
                          </w:rPr>
                          <w:t xml:space="preserve"> Detail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5B1BA22" w14:textId="77777777" w:rsidR="006B57CA" w:rsidRPr="006836E1" w:rsidRDefault="006B57CA">
      <w:pPr>
        <w:rPr>
          <w:rFonts w:ascii="Arial" w:hAnsi="Arial" w:cs="Arial"/>
          <w:sz w:val="24"/>
          <w:szCs w:val="24"/>
        </w:rPr>
      </w:pPr>
    </w:p>
    <w:p w14:paraId="0E3E4B8C" w14:textId="77777777" w:rsidR="00D77F36" w:rsidRPr="006836E1" w:rsidRDefault="00D77F36" w:rsidP="006B57CA">
      <w:pPr>
        <w:rPr>
          <w:rFonts w:ascii="Arial" w:hAnsi="Arial" w:cs="Arial"/>
          <w:color w:val="000000"/>
          <w:sz w:val="24"/>
          <w:szCs w:val="24"/>
        </w:rPr>
      </w:pPr>
    </w:p>
    <w:p w14:paraId="06E4FF3F" w14:textId="71855C3D" w:rsidR="00947961" w:rsidRPr="005920D2" w:rsidRDefault="000D5F3A" w:rsidP="005920D2">
      <w:pPr>
        <w:spacing w:line="240" w:lineRule="auto"/>
        <w:contextualSpacing/>
        <w:rPr>
          <w:rFonts w:ascii="Arial" w:hAnsi="Arial" w:cs="Arial"/>
          <w:i/>
          <w:color w:val="000000"/>
          <w:sz w:val="24"/>
          <w:szCs w:val="24"/>
        </w:rPr>
      </w:pPr>
      <w:r w:rsidRPr="000D5F3A">
        <w:rPr>
          <w:rFonts w:ascii="Arial" w:hAnsi="Arial" w:cs="Arial"/>
          <w:i/>
          <w:color w:val="000000"/>
          <w:sz w:val="24"/>
          <w:szCs w:val="24"/>
        </w:rPr>
        <w:t xml:space="preserve">Details here should match the details provided in your </w:t>
      </w:r>
      <w:r w:rsidR="00D83A69">
        <w:rPr>
          <w:rFonts w:ascii="Arial" w:hAnsi="Arial" w:cs="Arial"/>
          <w:i/>
          <w:color w:val="000000"/>
          <w:sz w:val="24"/>
          <w:szCs w:val="24"/>
        </w:rPr>
        <w:t>Pure</w:t>
      </w:r>
      <w:r w:rsidR="000B0CF7">
        <w:rPr>
          <w:rFonts w:ascii="Arial" w:hAnsi="Arial" w:cs="Arial"/>
          <w:i/>
          <w:color w:val="000000"/>
          <w:sz w:val="24"/>
          <w:szCs w:val="24"/>
        </w:rPr>
        <w:t xml:space="preserve"> record</w:t>
      </w:r>
      <w:r w:rsidRPr="000D5F3A">
        <w:rPr>
          <w:rFonts w:ascii="Arial" w:hAnsi="Arial" w:cs="Arial"/>
          <w:i/>
          <w:color w:val="000000"/>
          <w:sz w:val="24"/>
          <w:szCs w:val="24"/>
        </w:rPr>
        <w:t>.</w:t>
      </w:r>
    </w:p>
    <w:tbl>
      <w:tblPr>
        <w:tblW w:w="90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67"/>
        <w:gridCol w:w="6638"/>
      </w:tblGrid>
      <w:tr w:rsidR="006B57CA" w:rsidRPr="00F0340C" w14:paraId="0C31EEBF" w14:textId="77777777" w:rsidTr="0005085B">
        <w:trPr>
          <w:jc w:val="center"/>
        </w:trPr>
        <w:tc>
          <w:tcPr>
            <w:tcW w:w="2367" w:type="dxa"/>
            <w:vAlign w:val="center"/>
          </w:tcPr>
          <w:p w14:paraId="1A20CF02" w14:textId="77777777" w:rsidR="006B57CA" w:rsidRPr="00F0340C" w:rsidRDefault="006B57CA" w:rsidP="005E21F5">
            <w:pPr>
              <w:spacing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F0340C">
              <w:rPr>
                <w:rFonts w:ascii="Arial" w:hAnsi="Arial" w:cs="Arial"/>
                <w:b/>
                <w:sz w:val="24"/>
                <w:szCs w:val="24"/>
              </w:rPr>
              <w:t>Name (incl</w:t>
            </w:r>
            <w:r w:rsidR="00C07E53" w:rsidRPr="00F0340C">
              <w:rPr>
                <w:rFonts w:ascii="Arial" w:hAnsi="Arial" w:cs="Arial"/>
                <w:b/>
                <w:sz w:val="24"/>
                <w:szCs w:val="24"/>
              </w:rPr>
              <w:t>.</w:t>
            </w:r>
            <w:r w:rsidRPr="00F0340C">
              <w:rPr>
                <w:rFonts w:ascii="Arial" w:hAnsi="Arial" w:cs="Arial"/>
                <w:b/>
                <w:sz w:val="24"/>
                <w:szCs w:val="24"/>
              </w:rPr>
              <w:t xml:space="preserve"> title)</w:t>
            </w:r>
          </w:p>
        </w:tc>
        <w:tc>
          <w:tcPr>
            <w:tcW w:w="6638" w:type="dxa"/>
          </w:tcPr>
          <w:p w14:paraId="77B23F43" w14:textId="77777777" w:rsidR="006B57CA" w:rsidRPr="00F0340C" w:rsidRDefault="006B57CA" w:rsidP="00013A2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57CA" w:rsidRPr="00F0340C" w14:paraId="0557E49B" w14:textId="77777777" w:rsidTr="0005085B">
        <w:trPr>
          <w:jc w:val="center"/>
        </w:trPr>
        <w:tc>
          <w:tcPr>
            <w:tcW w:w="2367" w:type="dxa"/>
            <w:vAlign w:val="center"/>
          </w:tcPr>
          <w:p w14:paraId="72A0BD2C" w14:textId="56523BB7" w:rsidR="006B57CA" w:rsidRPr="00F0340C" w:rsidRDefault="006B57CA" w:rsidP="00236291">
            <w:pPr>
              <w:spacing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F0340C">
              <w:rPr>
                <w:rFonts w:ascii="Arial" w:hAnsi="Arial" w:cs="Arial"/>
                <w:b/>
                <w:sz w:val="24"/>
                <w:szCs w:val="24"/>
              </w:rPr>
              <w:t>Position</w:t>
            </w:r>
            <w:r w:rsidR="00236291" w:rsidRPr="00F0340C">
              <w:rPr>
                <w:rFonts w:ascii="Arial" w:hAnsi="Arial" w:cs="Arial"/>
                <w:b/>
                <w:sz w:val="24"/>
                <w:szCs w:val="24"/>
              </w:rPr>
              <w:t xml:space="preserve"> (incl. details of joint appointment</w:t>
            </w:r>
            <w:r w:rsidR="00F8233D" w:rsidRPr="00F0340C">
              <w:rPr>
                <w:rFonts w:ascii="Arial" w:hAnsi="Arial" w:cs="Arial"/>
                <w:b/>
                <w:sz w:val="24"/>
                <w:szCs w:val="24"/>
              </w:rPr>
              <w:t>(</w:t>
            </w:r>
            <w:r w:rsidR="00236291" w:rsidRPr="00F0340C">
              <w:rPr>
                <w:rFonts w:ascii="Arial" w:hAnsi="Arial" w:cs="Arial"/>
                <w:b/>
                <w:sz w:val="24"/>
                <w:szCs w:val="24"/>
              </w:rPr>
              <w:t>s</w:t>
            </w:r>
            <w:r w:rsidR="00F8233D" w:rsidRPr="00F0340C"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</w:tc>
        <w:tc>
          <w:tcPr>
            <w:tcW w:w="6638" w:type="dxa"/>
          </w:tcPr>
          <w:p w14:paraId="1B862C22" w14:textId="77777777" w:rsidR="006B57CA" w:rsidRPr="00F0340C" w:rsidRDefault="006B57CA" w:rsidP="00013A2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57CA" w:rsidRPr="00F0340C" w14:paraId="0AE7031F" w14:textId="77777777" w:rsidTr="0005085B">
        <w:trPr>
          <w:jc w:val="center"/>
        </w:trPr>
        <w:tc>
          <w:tcPr>
            <w:tcW w:w="2367" w:type="dxa"/>
            <w:vAlign w:val="center"/>
          </w:tcPr>
          <w:p w14:paraId="64060742" w14:textId="77777777" w:rsidR="006B57CA" w:rsidRPr="00F0340C" w:rsidRDefault="006B57CA" w:rsidP="005E21F5">
            <w:pPr>
              <w:spacing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F0340C">
              <w:rPr>
                <w:rFonts w:ascii="Arial" w:hAnsi="Arial" w:cs="Arial"/>
                <w:b/>
                <w:sz w:val="24"/>
                <w:szCs w:val="24"/>
              </w:rPr>
              <w:t>Faculty</w:t>
            </w:r>
          </w:p>
        </w:tc>
        <w:tc>
          <w:tcPr>
            <w:tcW w:w="6638" w:type="dxa"/>
          </w:tcPr>
          <w:p w14:paraId="56516044" w14:textId="77777777" w:rsidR="006B57CA" w:rsidRPr="00F0340C" w:rsidRDefault="006B57CA" w:rsidP="00013A2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57CA" w:rsidRPr="00F0340C" w14:paraId="02442AD4" w14:textId="77777777" w:rsidTr="0005085B">
        <w:trPr>
          <w:jc w:val="center"/>
        </w:trPr>
        <w:tc>
          <w:tcPr>
            <w:tcW w:w="2367" w:type="dxa"/>
            <w:vAlign w:val="center"/>
          </w:tcPr>
          <w:p w14:paraId="5B6F7DBF" w14:textId="77777777" w:rsidR="006B57CA" w:rsidRPr="00F0340C" w:rsidRDefault="006B57CA" w:rsidP="005E21F5">
            <w:pPr>
              <w:spacing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F0340C">
              <w:rPr>
                <w:rFonts w:ascii="Arial" w:hAnsi="Arial" w:cs="Arial"/>
                <w:b/>
                <w:sz w:val="24"/>
                <w:szCs w:val="24"/>
              </w:rPr>
              <w:t>Department</w:t>
            </w:r>
          </w:p>
        </w:tc>
        <w:tc>
          <w:tcPr>
            <w:tcW w:w="6638" w:type="dxa"/>
          </w:tcPr>
          <w:p w14:paraId="5F37FF25" w14:textId="77777777" w:rsidR="006B57CA" w:rsidRPr="00F0340C" w:rsidRDefault="006B57CA" w:rsidP="00013A2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57CA" w:rsidRPr="00F0340C" w14:paraId="2BBE297A" w14:textId="77777777" w:rsidTr="0005085B">
        <w:trPr>
          <w:jc w:val="center"/>
        </w:trPr>
        <w:tc>
          <w:tcPr>
            <w:tcW w:w="2367" w:type="dxa"/>
            <w:vAlign w:val="center"/>
          </w:tcPr>
          <w:p w14:paraId="0C2BA836" w14:textId="77777777" w:rsidR="006B57CA" w:rsidRPr="00F0340C" w:rsidRDefault="005B6CC4" w:rsidP="005E21F5">
            <w:pPr>
              <w:spacing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mail</w:t>
            </w:r>
          </w:p>
        </w:tc>
        <w:tc>
          <w:tcPr>
            <w:tcW w:w="6638" w:type="dxa"/>
          </w:tcPr>
          <w:p w14:paraId="01E0E502" w14:textId="77777777" w:rsidR="006B57CA" w:rsidRPr="00F0340C" w:rsidRDefault="006B57CA" w:rsidP="00013A2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57CA" w:rsidRPr="00F0340C" w14:paraId="2485D6FD" w14:textId="77777777" w:rsidTr="0005085B">
        <w:trPr>
          <w:jc w:val="center"/>
        </w:trPr>
        <w:tc>
          <w:tcPr>
            <w:tcW w:w="2367" w:type="dxa"/>
            <w:vAlign w:val="center"/>
          </w:tcPr>
          <w:p w14:paraId="3949FAE7" w14:textId="77777777" w:rsidR="006B57CA" w:rsidRPr="00F0340C" w:rsidRDefault="005B6CC4" w:rsidP="005E21F5">
            <w:pPr>
              <w:spacing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hone</w:t>
            </w:r>
          </w:p>
        </w:tc>
        <w:tc>
          <w:tcPr>
            <w:tcW w:w="6638" w:type="dxa"/>
          </w:tcPr>
          <w:p w14:paraId="662B41BD" w14:textId="31A97AC4" w:rsidR="006B57CA" w:rsidRPr="00F0340C" w:rsidRDefault="002A7EC2" w:rsidP="00346BA6">
            <w:pPr>
              <w:tabs>
                <w:tab w:val="left" w:pos="2625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ab/>
            </w:r>
          </w:p>
        </w:tc>
      </w:tr>
    </w:tbl>
    <w:p w14:paraId="491E3BA6" w14:textId="1FEF7952" w:rsidR="003214F7" w:rsidRDefault="004D50C2" w:rsidP="009843B0">
      <w:pPr>
        <w:rPr>
          <w:rFonts w:ascii="Arial" w:hAnsi="Arial" w:cs="Arial"/>
          <w:sz w:val="24"/>
          <w:szCs w:val="24"/>
        </w:rPr>
      </w:pPr>
      <w:r w:rsidRPr="00EE0FBE">
        <w:rPr>
          <w:rFonts w:ascii="Arial" w:hAnsi="Arial" w:cs="Arial"/>
          <w:b/>
          <w:bCs/>
          <w:noProof/>
          <w:color w:val="990000"/>
          <w:kern w:val="32"/>
          <w:sz w:val="28"/>
          <w:szCs w:val="28"/>
          <w:lang w:val="en-US" w:eastAsia="en-US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14F9D664" wp14:editId="4554AE61">
                <wp:simplePos x="0" y="0"/>
                <wp:positionH relativeFrom="margin">
                  <wp:posOffset>0</wp:posOffset>
                </wp:positionH>
                <wp:positionV relativeFrom="paragraph">
                  <wp:posOffset>218440</wp:posOffset>
                </wp:positionV>
                <wp:extent cx="5715000" cy="454660"/>
                <wp:effectExtent l="0" t="0" r="19050" b="21590"/>
                <wp:wrapNone/>
                <wp:docPr id="1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454660"/>
                          <a:chOff x="1427" y="4375"/>
                          <a:chExt cx="9029" cy="664"/>
                        </a:xfrm>
                      </wpg:grpSpPr>
                      <wps:wsp>
                        <wps:cNvPr id="17" name="AutoShape 27"/>
                        <wps:cNvSpPr>
                          <a:spLocks noChangeArrowheads="1"/>
                        </wps:cNvSpPr>
                        <wps:spPr bwMode="auto">
                          <a:xfrm>
                            <a:off x="1427" y="4375"/>
                            <a:ext cx="9029" cy="664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2346" y="4441"/>
                            <a:ext cx="7173" cy="52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282A66" w14:textId="5855545B" w:rsidR="00CD695D" w:rsidRPr="00CB7D82" w:rsidRDefault="00CD695D" w:rsidP="00CB7D82">
                              <w:pPr>
                                <w:pStyle w:val="ListParagraph"/>
                                <w:numPr>
                                  <w:ilvl w:val="0"/>
                                  <w:numId w:val="43"/>
                                </w:num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990000"/>
                                  <w:kern w:val="32"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 w:rsidRPr="00CB7D82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990000"/>
                                  <w:kern w:val="32"/>
                                  <w:sz w:val="28"/>
                                  <w:szCs w:val="28"/>
                                  <w:lang w:val="en-US"/>
                                </w:rPr>
                                <w:t>Conference Details</w:t>
                              </w:r>
                            </w:p>
                            <w:p w14:paraId="38EF7920" w14:textId="77777777" w:rsidR="00CD695D" w:rsidRDefault="00CD695D" w:rsidP="00CB7D82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F9D664" id="Group 26" o:spid="_x0000_s1029" style="position:absolute;margin-left:0;margin-top:17.2pt;width:450pt;height:35.8pt;z-index:251652096;mso-position-horizontal-relative:margin" coordorigin="1427,4375" coordsize="9029,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">
                <v:roundrect id="AutoShape 27" o:spid="_x0000_s1030" style="position:absolute;left:1427;top:4375;width:9029;height:664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"/>
                <v:shape id="Text Box 7" o:spid="_x0000_s1031" type="#_x0000_t202" style="position:absolute;left:2346;top:4441;width:7173;height: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" stroked="f">
                  <v:textbox>
                    <w:txbxContent>
                      <w:p w14:paraId="6D282A66" w14:textId="5855545B" w:rsidR="00CD695D" w:rsidRPr="00CB7D82" w:rsidRDefault="00CD695D" w:rsidP="00CB7D82">
                        <w:pPr>
                          <w:pStyle w:val="ListParagraph"/>
                          <w:numPr>
                            <w:ilvl w:val="0"/>
                            <w:numId w:val="43"/>
                          </w:numPr>
                          <w:jc w:val="center"/>
                          <w:rPr>
                            <w:rFonts w:ascii="Arial" w:hAnsi="Arial" w:cs="Arial"/>
                            <w:b/>
                            <w:bCs/>
                            <w:noProof/>
                            <w:color w:val="990000"/>
                            <w:kern w:val="32"/>
                            <w:sz w:val="28"/>
                            <w:szCs w:val="28"/>
                            <w:lang w:val="en-US"/>
                          </w:rPr>
                        </w:pPr>
                        <w:r w:rsidRPr="00CB7D82">
                          <w:rPr>
                            <w:rFonts w:ascii="Arial" w:hAnsi="Arial" w:cs="Arial"/>
                            <w:b/>
                            <w:bCs/>
                            <w:noProof/>
                            <w:color w:val="990000"/>
                            <w:kern w:val="32"/>
                            <w:sz w:val="28"/>
                            <w:szCs w:val="28"/>
                            <w:lang w:val="en-US"/>
                          </w:rPr>
                          <w:t>Conference Details</w:t>
                        </w:r>
                      </w:p>
                      <w:p w14:paraId="38EF7920" w14:textId="77777777" w:rsidR="00CD695D" w:rsidRDefault="00CD695D" w:rsidP="00CB7D82"/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21A410D" w14:textId="38DAFE6D" w:rsidR="005B6CC4" w:rsidRDefault="005B6CC4" w:rsidP="009843B0">
      <w:pPr>
        <w:rPr>
          <w:rFonts w:ascii="Arial" w:hAnsi="Arial" w:cs="Arial"/>
          <w:sz w:val="24"/>
          <w:szCs w:val="24"/>
        </w:rPr>
      </w:pPr>
    </w:p>
    <w:p w14:paraId="643E5EC5" w14:textId="77777777" w:rsidR="009843B0" w:rsidRPr="006836E1" w:rsidRDefault="009843B0" w:rsidP="009843B0">
      <w:pPr>
        <w:pStyle w:val="Default"/>
      </w:pPr>
    </w:p>
    <w:p w14:paraId="3D320DBF" w14:textId="07B309AF" w:rsidR="006414AF" w:rsidRPr="006836E1" w:rsidRDefault="009843B0" w:rsidP="009843B0">
      <w:pPr>
        <w:pStyle w:val="Default"/>
      </w:pPr>
      <w:r w:rsidRPr="00BF11BA">
        <w:t>Provide</w:t>
      </w:r>
      <w:r w:rsidR="000B0CF7">
        <w:t xml:space="preserve"> the name of the proposed conference</w:t>
      </w:r>
      <w:r w:rsidRPr="00BF11BA">
        <w:t xml:space="preserve"> </w:t>
      </w:r>
    </w:p>
    <w:tbl>
      <w:tblPr>
        <w:tblW w:w="89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95"/>
      </w:tblGrid>
      <w:tr w:rsidR="005F7C12" w:rsidRPr="00F0340C" w14:paraId="2D82A516" w14:textId="77777777" w:rsidTr="0080498B">
        <w:trPr>
          <w:trHeight w:val="814"/>
        </w:trPr>
        <w:tc>
          <w:tcPr>
            <w:tcW w:w="8995" w:type="dxa"/>
          </w:tcPr>
          <w:p w14:paraId="688908DE" w14:textId="0BAB25E0" w:rsidR="005F7C12" w:rsidRPr="00713C5A" w:rsidRDefault="005F7C12" w:rsidP="00013A2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A6B84AE" w14:textId="77777777" w:rsidR="000B0CF7" w:rsidRDefault="000B0CF7" w:rsidP="000B0CF7">
      <w:pPr>
        <w:pStyle w:val="Default"/>
      </w:pPr>
    </w:p>
    <w:p w14:paraId="51894931" w14:textId="7A8728FB" w:rsidR="006414AF" w:rsidRPr="006836E1" w:rsidRDefault="000B0CF7" w:rsidP="000B0CF7">
      <w:pPr>
        <w:pStyle w:val="Default"/>
      </w:pPr>
      <w:r w:rsidRPr="00BF11BA">
        <w:t>Provide</w:t>
      </w:r>
      <w:r>
        <w:t xml:space="preserve"> the dates of the proposed conference</w:t>
      </w:r>
      <w:r w:rsidRPr="00BF11BA">
        <w:t xml:space="preserve"> </w:t>
      </w:r>
    </w:p>
    <w:tbl>
      <w:tblPr>
        <w:tblW w:w="89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95"/>
      </w:tblGrid>
      <w:tr w:rsidR="000B0CF7" w:rsidRPr="00F0340C" w14:paraId="5D734C50" w14:textId="77777777" w:rsidTr="0005085B">
        <w:trPr>
          <w:trHeight w:val="814"/>
        </w:trPr>
        <w:tc>
          <w:tcPr>
            <w:tcW w:w="8995" w:type="dxa"/>
          </w:tcPr>
          <w:p w14:paraId="554BF142" w14:textId="77777777" w:rsidR="000B0CF7" w:rsidRPr="00713C5A" w:rsidRDefault="000B0CF7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D67D4E3" w14:textId="6964FDA8" w:rsidR="00E96421" w:rsidRDefault="00E96421" w:rsidP="000B0CF7">
      <w:pPr>
        <w:pStyle w:val="Default"/>
      </w:pPr>
    </w:p>
    <w:p w14:paraId="30C7BABC" w14:textId="77777777" w:rsidR="000E1D2B" w:rsidRDefault="000E1D2B" w:rsidP="000E1D2B">
      <w:pPr>
        <w:pStyle w:val="Default"/>
      </w:pPr>
    </w:p>
    <w:p w14:paraId="4B029A20" w14:textId="2E3C1E0B" w:rsidR="006414AF" w:rsidRPr="006836E1" w:rsidRDefault="000E1D2B" w:rsidP="000E1D2B">
      <w:pPr>
        <w:pStyle w:val="Default"/>
      </w:pPr>
      <w:r w:rsidRPr="006414AF">
        <w:t>Provide the location of the proposed conference</w:t>
      </w:r>
      <w:r w:rsidRPr="00BF11BA">
        <w:t xml:space="preserve"> </w:t>
      </w:r>
    </w:p>
    <w:tbl>
      <w:tblPr>
        <w:tblW w:w="89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95"/>
      </w:tblGrid>
      <w:tr w:rsidR="000E1D2B" w:rsidRPr="00F0340C" w14:paraId="2E9626AF" w14:textId="77777777" w:rsidTr="0005085B">
        <w:trPr>
          <w:trHeight w:val="814"/>
        </w:trPr>
        <w:tc>
          <w:tcPr>
            <w:tcW w:w="8995" w:type="dxa"/>
          </w:tcPr>
          <w:p w14:paraId="149EE3CF" w14:textId="77777777" w:rsidR="000E1D2B" w:rsidRPr="00713C5A" w:rsidRDefault="000E1D2B" w:rsidP="008B714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263FC02" w14:textId="702B7154" w:rsidR="000E1D2B" w:rsidRDefault="000E1D2B" w:rsidP="000B0CF7">
      <w:pPr>
        <w:pStyle w:val="Default"/>
      </w:pPr>
    </w:p>
    <w:p w14:paraId="5104DC3F" w14:textId="6F566C7C" w:rsidR="000B0CF7" w:rsidRDefault="000B0CF7" w:rsidP="000B0CF7">
      <w:pPr>
        <w:pStyle w:val="Default"/>
      </w:pPr>
      <w:r w:rsidRPr="00BF11BA">
        <w:t>Provide</w:t>
      </w:r>
      <w:r>
        <w:t xml:space="preserve"> the title of the paper or poster to be presented at the conference</w:t>
      </w:r>
    </w:p>
    <w:p w14:paraId="0D581890" w14:textId="1905E7DE" w:rsidR="006414AF" w:rsidRPr="006414AF" w:rsidRDefault="00237CF2" w:rsidP="006414AF">
      <w:pPr>
        <w:pStyle w:val="Default"/>
        <w:numPr>
          <w:ilvl w:val="0"/>
          <w:numId w:val="41"/>
        </w:numPr>
        <w:rPr>
          <w:i/>
        </w:rPr>
      </w:pPr>
      <w:r w:rsidRPr="00E96421">
        <w:rPr>
          <w:i/>
        </w:rPr>
        <w:t>If possible, please provide written confirmation of acceptance of a presentation (either talk or poster, via</w:t>
      </w:r>
      <w:r w:rsidRPr="00E96421" w:rsidDel="002775E2">
        <w:rPr>
          <w:i/>
        </w:rPr>
        <w:t xml:space="preserve"> </w:t>
      </w:r>
      <w:r w:rsidRPr="00E96421">
        <w:rPr>
          <w:i/>
        </w:rPr>
        <w:t>letter, fax or email) from the relevant organisers</w:t>
      </w:r>
      <w:r w:rsidR="00CB7D82" w:rsidRPr="00E96421">
        <w:rPr>
          <w:i/>
        </w:rPr>
        <w:t xml:space="preserve"> </w:t>
      </w:r>
      <w:r w:rsidR="007A141D">
        <w:rPr>
          <w:i/>
        </w:rPr>
        <w:t xml:space="preserve">as part of your application, combine as a single PDF with this application form </w:t>
      </w:r>
    </w:p>
    <w:tbl>
      <w:tblPr>
        <w:tblW w:w="89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95"/>
      </w:tblGrid>
      <w:tr w:rsidR="000B0CF7" w:rsidRPr="00F0340C" w14:paraId="1B7FA376" w14:textId="77777777" w:rsidTr="0005085B">
        <w:trPr>
          <w:trHeight w:val="814"/>
        </w:trPr>
        <w:tc>
          <w:tcPr>
            <w:tcW w:w="8995" w:type="dxa"/>
          </w:tcPr>
          <w:p w14:paraId="42824AE2" w14:textId="77777777" w:rsidR="000B0CF7" w:rsidRPr="00713C5A" w:rsidRDefault="000B0CF7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B159DBD" w14:textId="77777777" w:rsidR="00CB7D82" w:rsidRDefault="00CB7D82" w:rsidP="000B0CF7">
      <w:pPr>
        <w:pStyle w:val="Default"/>
      </w:pPr>
    </w:p>
    <w:p w14:paraId="30C646DD" w14:textId="20104436" w:rsidR="000B0CF7" w:rsidRPr="000B0CF7" w:rsidRDefault="000B0CF7" w:rsidP="000B0CF7">
      <w:pPr>
        <w:pStyle w:val="Default"/>
      </w:pPr>
      <w:r w:rsidRPr="00BF11BA">
        <w:t>Provide</w:t>
      </w:r>
      <w:r>
        <w:t xml:space="preserve"> a r</w:t>
      </w:r>
      <w:r w:rsidRPr="000B0CF7">
        <w:t>ationale outlining nature of participation in the conference, including:</w:t>
      </w:r>
    </w:p>
    <w:p w14:paraId="41995604" w14:textId="544C3727" w:rsidR="000B0CF7" w:rsidRDefault="000B0CF7" w:rsidP="000B0CF7">
      <w:pPr>
        <w:pStyle w:val="Default"/>
        <w:numPr>
          <w:ilvl w:val="0"/>
          <w:numId w:val="40"/>
        </w:numPr>
      </w:pPr>
      <w:r w:rsidRPr="000B0CF7">
        <w:t>an explanation of the significance or status of the forum</w:t>
      </w:r>
    </w:p>
    <w:p w14:paraId="3234215A" w14:textId="53596562" w:rsidR="000B0CF7" w:rsidRDefault="000B0CF7" w:rsidP="000B0CF7">
      <w:pPr>
        <w:pStyle w:val="Default"/>
        <w:numPr>
          <w:ilvl w:val="0"/>
          <w:numId w:val="40"/>
        </w:numPr>
      </w:pPr>
      <w:r w:rsidRPr="000B0CF7">
        <w:t>the revie</w:t>
      </w:r>
      <w:r>
        <w:t xml:space="preserve">w process or invitation for your </w:t>
      </w:r>
      <w:r w:rsidRPr="000B0CF7">
        <w:t>participation in the forum</w:t>
      </w:r>
    </w:p>
    <w:p w14:paraId="27935531" w14:textId="77777777" w:rsidR="006414AF" w:rsidRPr="006836E1" w:rsidRDefault="006414AF" w:rsidP="006414AF">
      <w:pPr>
        <w:pStyle w:val="Default"/>
        <w:ind w:left="720"/>
      </w:pP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0B0CF7" w:rsidRPr="00F0340C" w14:paraId="60B94359" w14:textId="77777777" w:rsidTr="0005085B">
        <w:trPr>
          <w:trHeight w:val="4945"/>
        </w:trPr>
        <w:tc>
          <w:tcPr>
            <w:tcW w:w="9016" w:type="dxa"/>
          </w:tcPr>
          <w:p w14:paraId="14F045FA" w14:textId="77777777" w:rsidR="000B0CF7" w:rsidRPr="00713C5A" w:rsidRDefault="000B0CF7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8D567F4" w14:textId="77777777" w:rsidR="000B0CF7" w:rsidRDefault="000B0CF7" w:rsidP="00C84624">
      <w:pPr>
        <w:spacing w:after="0" w:line="480" w:lineRule="auto"/>
        <w:rPr>
          <w:rFonts w:ascii="Arial" w:hAnsi="Arial" w:cs="Arial"/>
          <w:color w:val="000000"/>
          <w:sz w:val="24"/>
          <w:szCs w:val="24"/>
        </w:rPr>
      </w:pPr>
    </w:p>
    <w:p w14:paraId="6B8AC595" w14:textId="77777777" w:rsidR="006B2901" w:rsidRDefault="000B0CF7" w:rsidP="000B0CF7">
      <w:pPr>
        <w:pStyle w:val="Default"/>
      </w:pPr>
      <w:r>
        <w:t>Explain how this paper or poster is relevant to your research</w:t>
      </w:r>
      <w:r w:rsidR="00CB7D82">
        <w:t xml:space="preserve"> </w:t>
      </w:r>
    </w:p>
    <w:p w14:paraId="142FF450" w14:textId="5A38048D" w:rsidR="000B0CF7" w:rsidRDefault="006B2901" w:rsidP="000B0CF7">
      <w:pPr>
        <w:pStyle w:val="Default"/>
      </w:pPr>
      <w:r>
        <w:t>(</w:t>
      </w:r>
      <w:r w:rsidR="00CB7D82">
        <w:t xml:space="preserve">approximately </w:t>
      </w:r>
      <w:r>
        <w:t>15</w:t>
      </w:r>
      <w:r w:rsidR="00CB7D82">
        <w:t>0 words</w:t>
      </w:r>
      <w:r>
        <w:t xml:space="preserve"> or less)</w:t>
      </w:r>
    </w:p>
    <w:p w14:paraId="32138790" w14:textId="77777777" w:rsidR="006414AF" w:rsidRPr="006836E1" w:rsidRDefault="006414AF" w:rsidP="000B0CF7">
      <w:pPr>
        <w:pStyle w:val="Default"/>
      </w:pPr>
    </w:p>
    <w:tbl>
      <w:tblPr>
        <w:tblW w:w="89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95"/>
      </w:tblGrid>
      <w:tr w:rsidR="000B0CF7" w:rsidRPr="00F0340C" w14:paraId="6AC77B02" w14:textId="77777777" w:rsidTr="0005085B">
        <w:trPr>
          <w:trHeight w:val="2418"/>
        </w:trPr>
        <w:tc>
          <w:tcPr>
            <w:tcW w:w="8995" w:type="dxa"/>
          </w:tcPr>
          <w:p w14:paraId="625453F5" w14:textId="77777777" w:rsidR="000B0CF7" w:rsidRDefault="000B0CF7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A4FA80A" w14:textId="77777777" w:rsidR="00B96D0A" w:rsidRDefault="00B96D0A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7CBA17AF" w14:textId="77777777" w:rsidR="00B96D0A" w:rsidRDefault="00B96D0A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41B00DCE" w14:textId="77777777" w:rsidR="00B96D0A" w:rsidRDefault="00B96D0A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4828A2C" w14:textId="77777777" w:rsidR="00B96D0A" w:rsidRDefault="00B96D0A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61355BEC" w14:textId="77777777" w:rsidR="00B96D0A" w:rsidRDefault="00B96D0A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42204D57" w14:textId="77777777" w:rsidR="00B96D0A" w:rsidRDefault="00B96D0A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0030CCD3" w14:textId="77777777" w:rsidR="00B96D0A" w:rsidRDefault="00B96D0A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71602158" w14:textId="77777777" w:rsidR="00B96D0A" w:rsidRDefault="00B96D0A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0EBC59A3" w14:textId="6B2E7C36" w:rsidR="00B96D0A" w:rsidRPr="00713C5A" w:rsidRDefault="00B96D0A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82DB390" w14:textId="77777777" w:rsidR="000E1D2B" w:rsidRDefault="000E1D2B" w:rsidP="000B0CF7">
      <w:pPr>
        <w:pStyle w:val="Default"/>
      </w:pPr>
    </w:p>
    <w:p w14:paraId="64DAD9EA" w14:textId="77777777" w:rsidR="000E1D2B" w:rsidRDefault="000E1D2B" w:rsidP="000B0CF7">
      <w:pPr>
        <w:pStyle w:val="Default"/>
      </w:pPr>
    </w:p>
    <w:p w14:paraId="5B581D10" w14:textId="3AE6C372" w:rsidR="000B0CF7" w:rsidRDefault="000B0CF7" w:rsidP="000B0CF7">
      <w:pPr>
        <w:pStyle w:val="Default"/>
      </w:pPr>
      <w:r>
        <w:t xml:space="preserve">Explain how attendance at the conference </w:t>
      </w:r>
      <w:r w:rsidR="00F84BEE">
        <w:t xml:space="preserve">is important for your </w:t>
      </w:r>
      <w:r>
        <w:t>research career</w:t>
      </w:r>
      <w:r w:rsidR="006B2901">
        <w:t xml:space="preserve"> (approximately 150 words or less)</w:t>
      </w:r>
    </w:p>
    <w:p w14:paraId="41E4B34C" w14:textId="77777777" w:rsidR="000E1D2B" w:rsidRPr="006836E1" w:rsidRDefault="000E1D2B" w:rsidP="000B0CF7">
      <w:pPr>
        <w:pStyle w:val="Default"/>
      </w:pPr>
    </w:p>
    <w:tbl>
      <w:tblPr>
        <w:tblW w:w="89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95"/>
      </w:tblGrid>
      <w:tr w:rsidR="000B0CF7" w:rsidRPr="00F0340C" w14:paraId="1C67D76B" w14:textId="77777777" w:rsidTr="0005085B">
        <w:trPr>
          <w:trHeight w:val="2405"/>
        </w:trPr>
        <w:tc>
          <w:tcPr>
            <w:tcW w:w="8995" w:type="dxa"/>
          </w:tcPr>
          <w:p w14:paraId="5E5FCDD2" w14:textId="77777777" w:rsidR="000B0CF7" w:rsidRPr="00713C5A" w:rsidRDefault="000B0CF7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CBA8C93" w14:textId="77777777" w:rsidR="000E1D2B" w:rsidRDefault="000E1D2B" w:rsidP="006068FC">
      <w:pPr>
        <w:spacing w:line="480" w:lineRule="auto"/>
        <w:rPr>
          <w:rFonts w:ascii="Arial" w:hAnsi="Arial" w:cs="Arial"/>
          <w:color w:val="000000"/>
          <w:sz w:val="24"/>
          <w:szCs w:val="24"/>
        </w:rPr>
      </w:pPr>
    </w:p>
    <w:p w14:paraId="07D720F1" w14:textId="7DBF3E00" w:rsidR="009843B0" w:rsidRPr="006068FC" w:rsidRDefault="00985F30" w:rsidP="006068FC">
      <w:pPr>
        <w:spacing w:line="480" w:lineRule="auto"/>
        <w:rPr>
          <w:rFonts w:ascii="Arial" w:hAnsi="Arial" w:cs="Arial"/>
          <w:color w:val="000000"/>
          <w:sz w:val="24"/>
          <w:szCs w:val="24"/>
        </w:rPr>
      </w:pPr>
      <w:r w:rsidRPr="00EE0FBE">
        <w:rPr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4FA27406" wp14:editId="3DC4E5A5">
                <wp:simplePos x="0" y="0"/>
                <wp:positionH relativeFrom="margin">
                  <wp:posOffset>0</wp:posOffset>
                </wp:positionH>
                <wp:positionV relativeFrom="paragraph">
                  <wp:posOffset>86995</wp:posOffset>
                </wp:positionV>
                <wp:extent cx="5694365" cy="464185"/>
                <wp:effectExtent l="0" t="0" r="20955" b="12065"/>
                <wp:wrapNone/>
                <wp:docPr id="31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94365" cy="464185"/>
                          <a:chOff x="1427" y="4375"/>
                          <a:chExt cx="9029" cy="664"/>
                        </a:xfrm>
                      </wpg:grpSpPr>
                      <wps:wsp>
                        <wps:cNvPr id="32" name="AutoShape 27"/>
                        <wps:cNvSpPr>
                          <a:spLocks noChangeArrowheads="1"/>
                        </wps:cNvSpPr>
                        <wps:spPr bwMode="auto">
                          <a:xfrm>
                            <a:off x="1427" y="4375"/>
                            <a:ext cx="9029" cy="664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1803" y="4441"/>
                            <a:ext cx="8444" cy="52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696406" w14:textId="2EA56ECD" w:rsidR="00CD695D" w:rsidRPr="006B57CA" w:rsidRDefault="00CD695D" w:rsidP="009843B0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990000"/>
                                  <w:kern w:val="32"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990000"/>
                                  <w:kern w:val="32"/>
                                  <w:sz w:val="28"/>
                                  <w:szCs w:val="28"/>
                                  <w:lang w:val="en-US"/>
                                </w:rPr>
                                <w:t xml:space="preserve">3. Rationale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A27406" id="_x0000_s1032" style="position:absolute;margin-left:0;margin-top:6.85pt;width:448.4pt;height:36.55pt;z-index:251665408;mso-position-horizontal-relative:margin" coordorigin="1427,4375" coordsize="9029,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">
                <v:roundrect id="AutoShape 27" o:spid="_x0000_s1033" style="position:absolute;left:1427;top:4375;width:9029;height:664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"/>
                <v:shape id="_x0000_s1034" type="#_x0000_t202" style="position:absolute;left:1803;top:4441;width:8444;height: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" stroked="f">
                  <v:textbox>
                    <w:txbxContent>
                      <w:p w14:paraId="55696406" w14:textId="2EA56ECD" w:rsidR="00CD695D" w:rsidRPr="006B57CA" w:rsidRDefault="00CD695D" w:rsidP="009843B0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noProof/>
                            <w:color w:val="990000"/>
                            <w:kern w:val="32"/>
                            <w:sz w:val="28"/>
                            <w:szCs w:val="28"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noProof/>
                            <w:color w:val="990000"/>
                            <w:kern w:val="32"/>
                            <w:sz w:val="28"/>
                            <w:szCs w:val="28"/>
                            <w:lang w:val="en-US"/>
                          </w:rPr>
                          <w:t xml:space="preserve">3. Rationale 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63176B2E" w14:textId="77777777" w:rsidR="009843B0" w:rsidRPr="006836E1" w:rsidRDefault="009843B0" w:rsidP="009843B0">
      <w:pPr>
        <w:pStyle w:val="Default"/>
      </w:pPr>
    </w:p>
    <w:p w14:paraId="48378FC6" w14:textId="77777777" w:rsidR="00237CF2" w:rsidRDefault="00237CF2" w:rsidP="009843B0">
      <w:pPr>
        <w:pStyle w:val="Default"/>
        <w:rPr>
          <w:sz w:val="22"/>
          <w:szCs w:val="22"/>
        </w:rPr>
      </w:pPr>
    </w:p>
    <w:p w14:paraId="37FA553C" w14:textId="34BA7188" w:rsidR="00237CF2" w:rsidRDefault="00237CF2" w:rsidP="009843B0">
      <w:pPr>
        <w:pStyle w:val="Default"/>
      </w:pPr>
      <w:r w:rsidRPr="006B2901">
        <w:t>Provide a</w:t>
      </w:r>
      <w:r w:rsidR="00085AB7">
        <w:t xml:space="preserve"> detailed</w:t>
      </w:r>
      <w:r w:rsidRPr="006B2901">
        <w:t xml:space="preserve"> rationale justifying the application for carer support in view of </w:t>
      </w:r>
      <w:r w:rsidR="00F84BEE">
        <w:t xml:space="preserve">your </w:t>
      </w:r>
      <w:r w:rsidRPr="006B2901">
        <w:t>usual caring arrangements</w:t>
      </w:r>
      <w:r w:rsidR="00F84BEE">
        <w:t xml:space="preserve"> and your need for </w:t>
      </w:r>
      <w:r w:rsidR="00F84BEE" w:rsidRPr="00346BA6">
        <w:rPr>
          <w:b/>
        </w:rPr>
        <w:t>extraordinary</w:t>
      </w:r>
      <w:r w:rsidR="00F84BEE">
        <w:t xml:space="preserve"> arrangements to support conference attendance.</w:t>
      </w:r>
      <w:r>
        <w:t xml:space="preserve"> </w:t>
      </w:r>
      <w:r w:rsidR="00085AB7" w:rsidRPr="00085AB7">
        <w:t>Describe, where appropriate, why alternative, less expensive options are not available, including care by other family members</w:t>
      </w:r>
      <w:r w:rsidR="00085AB7">
        <w:t>.</w:t>
      </w:r>
    </w:p>
    <w:p w14:paraId="527A7805" w14:textId="77777777" w:rsidR="000B0CF7" w:rsidRPr="006836E1" w:rsidRDefault="000B0CF7" w:rsidP="009843B0">
      <w:pPr>
        <w:pStyle w:val="Default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9843B0" w:rsidRPr="00F0340C" w14:paraId="314335E2" w14:textId="77777777" w:rsidTr="00F0340C">
        <w:trPr>
          <w:trHeight w:val="3002"/>
        </w:trPr>
        <w:tc>
          <w:tcPr>
            <w:tcW w:w="5000" w:type="pct"/>
          </w:tcPr>
          <w:p w14:paraId="4F7332E6" w14:textId="77777777" w:rsidR="009843B0" w:rsidRPr="00013A2A" w:rsidRDefault="009843B0" w:rsidP="00013A2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117478ED" w14:textId="77777777" w:rsidR="009843B0" w:rsidRPr="00013A2A" w:rsidRDefault="009843B0" w:rsidP="00013A2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C4FC7A2" w14:textId="77777777" w:rsidR="009843B0" w:rsidRPr="00F0340C" w:rsidRDefault="009843B0" w:rsidP="003E1264">
            <w:pPr>
              <w:pStyle w:val="Default"/>
            </w:pPr>
          </w:p>
          <w:p w14:paraId="5BAA59C8" w14:textId="77777777" w:rsidR="009843B0" w:rsidRPr="00F0340C" w:rsidRDefault="009843B0" w:rsidP="003E1264">
            <w:pPr>
              <w:pStyle w:val="Default"/>
            </w:pPr>
          </w:p>
        </w:tc>
      </w:tr>
    </w:tbl>
    <w:p w14:paraId="4ADF308E" w14:textId="3E6EC2C9" w:rsidR="006B2901" w:rsidRDefault="0005085B" w:rsidP="00237CF2">
      <w:pPr>
        <w:pStyle w:val="Default"/>
      </w:pPr>
      <w:r w:rsidRPr="00EE0FBE">
        <w:rPr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79E6E134" wp14:editId="1946050F">
                <wp:simplePos x="0" y="0"/>
                <wp:positionH relativeFrom="margin">
                  <wp:posOffset>0</wp:posOffset>
                </wp:positionH>
                <wp:positionV relativeFrom="paragraph">
                  <wp:posOffset>170815</wp:posOffset>
                </wp:positionV>
                <wp:extent cx="5694045" cy="329520"/>
                <wp:effectExtent l="0" t="0" r="20955" b="13970"/>
                <wp:wrapNone/>
                <wp:docPr id="1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94045" cy="329520"/>
                          <a:chOff x="1427" y="4375"/>
                          <a:chExt cx="9029" cy="664"/>
                        </a:xfrm>
                      </wpg:grpSpPr>
                      <wps:wsp>
                        <wps:cNvPr id="2" name="AutoShape 27"/>
                        <wps:cNvSpPr>
                          <a:spLocks noChangeArrowheads="1"/>
                        </wps:cNvSpPr>
                        <wps:spPr bwMode="auto">
                          <a:xfrm>
                            <a:off x="1427" y="4375"/>
                            <a:ext cx="9029" cy="664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1803" y="4441"/>
                            <a:ext cx="8444" cy="52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2998A5" w14:textId="46788DD0" w:rsidR="00CD695D" w:rsidRPr="006B57CA" w:rsidRDefault="00CD695D" w:rsidP="0018142A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990000"/>
                                  <w:kern w:val="32"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990000"/>
                                  <w:kern w:val="32"/>
                                  <w:sz w:val="28"/>
                                  <w:szCs w:val="28"/>
                                  <w:lang w:val="en-US"/>
                                </w:rPr>
                                <w:t>4. Budget and Justifi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E6E134" id="_x0000_s1035" style="position:absolute;margin-left:0;margin-top:13.45pt;width:448.35pt;height:25.95pt;z-index:251679744;mso-position-horizontal-relative:margin" coordorigin="1427,4375" coordsize="9029,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">
                <v:roundrect id="AutoShape 27" o:spid="_x0000_s1036" style="position:absolute;left:1427;top:4375;width:9029;height:664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"/>
                <v:shape id="_x0000_s1037" type="#_x0000_t202" style="position:absolute;left:1803;top:4441;width:8444;height: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<v:textbox>
                    <w:txbxContent>
                      <w:p w14:paraId="3B2998A5" w14:textId="46788DD0" w:rsidR="00CD695D" w:rsidRPr="006B57CA" w:rsidRDefault="00CD695D" w:rsidP="0018142A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noProof/>
                            <w:color w:val="990000"/>
                            <w:kern w:val="32"/>
                            <w:sz w:val="28"/>
                            <w:szCs w:val="28"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noProof/>
                            <w:color w:val="990000"/>
                            <w:kern w:val="32"/>
                            <w:sz w:val="28"/>
                            <w:szCs w:val="28"/>
                            <w:lang w:val="en-US"/>
                          </w:rPr>
                          <w:t>4. Budget and Justification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D1754A2" w14:textId="19787D61" w:rsidR="0018142A" w:rsidRDefault="0018142A" w:rsidP="00237CF2">
      <w:pPr>
        <w:pStyle w:val="Default"/>
      </w:pPr>
    </w:p>
    <w:p w14:paraId="2963F2CA" w14:textId="77777777" w:rsidR="0018142A" w:rsidRDefault="0018142A" w:rsidP="00237CF2">
      <w:pPr>
        <w:pStyle w:val="Default"/>
      </w:pPr>
    </w:p>
    <w:p w14:paraId="22970F6E" w14:textId="1C56F293" w:rsidR="0018142A" w:rsidRDefault="0018142A" w:rsidP="00237CF2">
      <w:pPr>
        <w:pStyle w:val="Default"/>
      </w:pPr>
    </w:p>
    <w:p w14:paraId="7BF434B9" w14:textId="071281AA" w:rsidR="00237CF2" w:rsidRPr="006B2901" w:rsidRDefault="00237CF2" w:rsidP="00237CF2">
      <w:pPr>
        <w:pStyle w:val="Default"/>
      </w:pPr>
      <w:r w:rsidRPr="006B2901">
        <w:t xml:space="preserve">Please provide your budget request and </w:t>
      </w:r>
      <w:r w:rsidR="00F84BEE">
        <w:t xml:space="preserve">detailed </w:t>
      </w:r>
      <w:r w:rsidRPr="006B2901">
        <w:t>justification in the table</w:t>
      </w:r>
      <w:r w:rsidR="00F84BEE">
        <w:t xml:space="preserve"> below.</w:t>
      </w:r>
    </w:p>
    <w:p w14:paraId="31A13A5A" w14:textId="77777777" w:rsidR="00B96D0A" w:rsidRPr="00E01F26" w:rsidRDefault="00B96D0A" w:rsidP="00B96D0A">
      <w:r w:rsidRPr="00B96D0A">
        <w:rPr>
          <w:rFonts w:ascii="Arial" w:hAnsi="Arial" w:cs="Arial"/>
          <w:i/>
          <w:color w:val="000000"/>
          <w:szCs w:val="24"/>
        </w:rPr>
        <w:t>Funding up to $500 is available for a conference within the Sydney metropolitan area, $1000 for a national conference outside the Sydney metropolitan area, $1500 for a national conference in Western Australia, the Northern Territory or far North Queensland, and $2000 for an international conference</w:t>
      </w:r>
      <w:r w:rsidRPr="00E01F26">
        <w:t xml:space="preserve">. </w:t>
      </w:r>
    </w:p>
    <w:p w14:paraId="7EFB3C66" w14:textId="074923CC" w:rsidR="00F52187" w:rsidRDefault="00F52187" w:rsidP="00237CF2">
      <w:pPr>
        <w:pStyle w:val="Default"/>
        <w:rPr>
          <w:i/>
          <w:sz w:val="22"/>
        </w:rPr>
      </w:pPr>
    </w:p>
    <w:p w14:paraId="1BEEFDA3" w14:textId="10F0541E" w:rsidR="00F52187" w:rsidRPr="006B2901" w:rsidRDefault="00F52187" w:rsidP="00237CF2">
      <w:pPr>
        <w:pStyle w:val="Default"/>
        <w:rPr>
          <w:i/>
          <w:sz w:val="22"/>
        </w:rPr>
      </w:pPr>
      <w:r>
        <w:rPr>
          <w:i/>
          <w:sz w:val="22"/>
        </w:rPr>
        <w:t>Please ensure your budget is supported by your itinerary and quotes</w:t>
      </w:r>
      <w:r w:rsidR="00B96D0A">
        <w:rPr>
          <w:i/>
          <w:sz w:val="22"/>
        </w:rPr>
        <w:t xml:space="preserve"> </w:t>
      </w:r>
      <w:r>
        <w:rPr>
          <w:i/>
          <w:sz w:val="22"/>
        </w:rPr>
        <w:t xml:space="preserve">(flights, accommodations, expenses etc) which should be included </w:t>
      </w:r>
      <w:r w:rsidR="00B96D0A">
        <w:rPr>
          <w:i/>
          <w:sz w:val="22"/>
        </w:rPr>
        <w:t>as part of your application, as a</w:t>
      </w:r>
      <w:r>
        <w:rPr>
          <w:i/>
          <w:sz w:val="22"/>
        </w:rPr>
        <w:t xml:space="preserve"> single PDF</w:t>
      </w:r>
      <w:r w:rsidR="00F16B11">
        <w:rPr>
          <w:i/>
          <w:sz w:val="22"/>
        </w:rPr>
        <w:t xml:space="preserve"> </w:t>
      </w:r>
      <w:r w:rsidR="00B96D0A">
        <w:rPr>
          <w:i/>
          <w:sz w:val="22"/>
        </w:rPr>
        <w:t xml:space="preserve">with this application form. </w:t>
      </w:r>
    </w:p>
    <w:p w14:paraId="38FA5C2B" w14:textId="77777777" w:rsidR="006B2901" w:rsidRDefault="006B2901" w:rsidP="00237CF2">
      <w:pPr>
        <w:pStyle w:val="Default"/>
        <w:rPr>
          <w:b/>
          <w:bCs/>
          <w:iCs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378"/>
        <w:gridCol w:w="1300"/>
        <w:gridCol w:w="4343"/>
      </w:tblGrid>
      <w:tr w:rsidR="00237CF2" w14:paraId="4CFDA390" w14:textId="77777777" w:rsidTr="00E96421">
        <w:tc>
          <w:tcPr>
            <w:tcW w:w="3378" w:type="dxa"/>
          </w:tcPr>
          <w:p w14:paraId="0ECA83F6" w14:textId="1CA308E2" w:rsidR="00237CF2" w:rsidRPr="006B2901" w:rsidRDefault="00237CF2" w:rsidP="009843B0">
            <w:pPr>
              <w:pStyle w:val="Default"/>
              <w:rPr>
                <w:b/>
              </w:rPr>
            </w:pPr>
            <w:r w:rsidRPr="006B2901">
              <w:rPr>
                <w:b/>
              </w:rPr>
              <w:t>Budget Item</w:t>
            </w:r>
          </w:p>
        </w:tc>
        <w:tc>
          <w:tcPr>
            <w:tcW w:w="1300" w:type="dxa"/>
          </w:tcPr>
          <w:p w14:paraId="0A352BE5" w14:textId="6125CE02" w:rsidR="00237CF2" w:rsidRPr="006B2901" w:rsidRDefault="00237CF2" w:rsidP="009843B0">
            <w:pPr>
              <w:pStyle w:val="Default"/>
              <w:rPr>
                <w:b/>
              </w:rPr>
            </w:pPr>
            <w:r w:rsidRPr="006B2901">
              <w:rPr>
                <w:b/>
              </w:rPr>
              <w:t>Cost</w:t>
            </w:r>
          </w:p>
        </w:tc>
        <w:tc>
          <w:tcPr>
            <w:tcW w:w="4343" w:type="dxa"/>
          </w:tcPr>
          <w:p w14:paraId="34E19428" w14:textId="1929CAE0" w:rsidR="00237CF2" w:rsidRPr="006B2901" w:rsidRDefault="00237CF2" w:rsidP="009843B0">
            <w:pPr>
              <w:pStyle w:val="Default"/>
              <w:rPr>
                <w:b/>
              </w:rPr>
            </w:pPr>
            <w:r w:rsidRPr="006B2901">
              <w:rPr>
                <w:b/>
              </w:rPr>
              <w:t>Justification</w:t>
            </w:r>
          </w:p>
        </w:tc>
      </w:tr>
      <w:tr w:rsidR="00237CF2" w14:paraId="24FBF4AF" w14:textId="77777777" w:rsidTr="00E96421">
        <w:tc>
          <w:tcPr>
            <w:tcW w:w="3378" w:type="dxa"/>
          </w:tcPr>
          <w:p w14:paraId="3978ADC5" w14:textId="77777777" w:rsidR="00237CF2" w:rsidRDefault="00237CF2" w:rsidP="009843B0">
            <w:pPr>
              <w:pStyle w:val="Default"/>
              <w:rPr>
                <w:b/>
                <w:bCs/>
                <w:iCs/>
              </w:rPr>
            </w:pPr>
          </w:p>
        </w:tc>
        <w:tc>
          <w:tcPr>
            <w:tcW w:w="1300" w:type="dxa"/>
          </w:tcPr>
          <w:p w14:paraId="65AF2BF7" w14:textId="77777777" w:rsidR="00237CF2" w:rsidRDefault="00237CF2" w:rsidP="009843B0">
            <w:pPr>
              <w:pStyle w:val="Default"/>
              <w:rPr>
                <w:b/>
                <w:bCs/>
                <w:iCs/>
              </w:rPr>
            </w:pPr>
          </w:p>
        </w:tc>
        <w:tc>
          <w:tcPr>
            <w:tcW w:w="4343" w:type="dxa"/>
          </w:tcPr>
          <w:p w14:paraId="0C3694ED" w14:textId="77777777" w:rsidR="00237CF2" w:rsidRDefault="00237CF2" w:rsidP="009843B0">
            <w:pPr>
              <w:pStyle w:val="Default"/>
              <w:rPr>
                <w:b/>
                <w:bCs/>
                <w:iCs/>
              </w:rPr>
            </w:pPr>
          </w:p>
        </w:tc>
      </w:tr>
      <w:tr w:rsidR="00237CF2" w14:paraId="565A50A2" w14:textId="77777777" w:rsidTr="00E96421">
        <w:tc>
          <w:tcPr>
            <w:tcW w:w="3378" w:type="dxa"/>
          </w:tcPr>
          <w:p w14:paraId="70E693F8" w14:textId="77777777" w:rsidR="00237CF2" w:rsidRDefault="00237CF2" w:rsidP="009843B0">
            <w:pPr>
              <w:pStyle w:val="Default"/>
              <w:rPr>
                <w:b/>
                <w:bCs/>
                <w:iCs/>
              </w:rPr>
            </w:pPr>
          </w:p>
        </w:tc>
        <w:tc>
          <w:tcPr>
            <w:tcW w:w="1300" w:type="dxa"/>
          </w:tcPr>
          <w:p w14:paraId="58C78C59" w14:textId="77777777" w:rsidR="00237CF2" w:rsidRDefault="00237CF2" w:rsidP="009843B0">
            <w:pPr>
              <w:pStyle w:val="Default"/>
              <w:rPr>
                <w:b/>
                <w:bCs/>
                <w:iCs/>
              </w:rPr>
            </w:pPr>
          </w:p>
        </w:tc>
        <w:tc>
          <w:tcPr>
            <w:tcW w:w="4343" w:type="dxa"/>
          </w:tcPr>
          <w:p w14:paraId="7A602AE3" w14:textId="77777777" w:rsidR="00237CF2" w:rsidRDefault="00237CF2" w:rsidP="009843B0">
            <w:pPr>
              <w:pStyle w:val="Default"/>
              <w:rPr>
                <w:b/>
                <w:bCs/>
                <w:iCs/>
              </w:rPr>
            </w:pPr>
          </w:p>
        </w:tc>
      </w:tr>
      <w:tr w:rsidR="00237CF2" w14:paraId="16E6B162" w14:textId="77777777" w:rsidTr="00E96421">
        <w:tc>
          <w:tcPr>
            <w:tcW w:w="3378" w:type="dxa"/>
          </w:tcPr>
          <w:p w14:paraId="61D42E97" w14:textId="77777777" w:rsidR="00237CF2" w:rsidRDefault="00237CF2" w:rsidP="009843B0">
            <w:pPr>
              <w:pStyle w:val="Default"/>
              <w:rPr>
                <w:b/>
                <w:bCs/>
                <w:iCs/>
              </w:rPr>
            </w:pPr>
          </w:p>
        </w:tc>
        <w:tc>
          <w:tcPr>
            <w:tcW w:w="1300" w:type="dxa"/>
          </w:tcPr>
          <w:p w14:paraId="240C4B99" w14:textId="77777777" w:rsidR="00237CF2" w:rsidRDefault="00237CF2" w:rsidP="009843B0">
            <w:pPr>
              <w:pStyle w:val="Default"/>
              <w:rPr>
                <w:b/>
                <w:bCs/>
                <w:iCs/>
              </w:rPr>
            </w:pPr>
          </w:p>
        </w:tc>
        <w:tc>
          <w:tcPr>
            <w:tcW w:w="4343" w:type="dxa"/>
          </w:tcPr>
          <w:p w14:paraId="06BCDFE9" w14:textId="77777777" w:rsidR="00237CF2" w:rsidRDefault="00237CF2" w:rsidP="009843B0">
            <w:pPr>
              <w:pStyle w:val="Default"/>
              <w:rPr>
                <w:b/>
                <w:bCs/>
                <w:iCs/>
              </w:rPr>
            </w:pPr>
          </w:p>
        </w:tc>
      </w:tr>
    </w:tbl>
    <w:p w14:paraId="3E416016" w14:textId="7A34C10B" w:rsidR="009843B0" w:rsidRPr="006836E1" w:rsidRDefault="00985F30" w:rsidP="009843B0">
      <w:pPr>
        <w:pStyle w:val="Default"/>
        <w:ind w:left="567"/>
        <w:rPr>
          <w:b/>
          <w:bCs/>
          <w:iCs/>
        </w:rPr>
      </w:pPr>
      <w:r w:rsidRPr="00EE0FBE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649ED25" wp14:editId="615F145B">
                <wp:simplePos x="0" y="0"/>
                <wp:positionH relativeFrom="column">
                  <wp:posOffset>0</wp:posOffset>
                </wp:positionH>
                <wp:positionV relativeFrom="paragraph">
                  <wp:posOffset>160655</wp:posOffset>
                </wp:positionV>
                <wp:extent cx="5733415" cy="438150"/>
                <wp:effectExtent l="0" t="0" r="19685" b="19050"/>
                <wp:wrapNone/>
                <wp:docPr id="35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3415" cy="438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oundrect w14:anchorId="64CBBAE2" id="AutoShape 22" o:spid="_x0000_s1026" style="position:absolute;margin-left:0;margin-top:12.65pt;width:451.45pt;height:34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"/>
            </w:pict>
          </mc:Fallback>
        </mc:AlternateContent>
      </w:r>
    </w:p>
    <w:p w14:paraId="6D100D19" w14:textId="7E4883B2" w:rsidR="009843B0" w:rsidRPr="006836E1" w:rsidRDefault="00985F30" w:rsidP="009843B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1B5DC2" wp14:editId="0434F285">
                <wp:simplePos x="0" y="0"/>
                <wp:positionH relativeFrom="column">
                  <wp:posOffset>228600</wp:posOffset>
                </wp:positionH>
                <wp:positionV relativeFrom="paragraph">
                  <wp:posOffset>80645</wp:posOffset>
                </wp:positionV>
                <wp:extent cx="5372100" cy="342900"/>
                <wp:effectExtent l="0" t="0" r="0" b="0"/>
                <wp:wrapNone/>
                <wp:docPr id="3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6D467C" w14:textId="08280328" w:rsidR="00CD695D" w:rsidRPr="00F0340C" w:rsidRDefault="00CD695D" w:rsidP="009843B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943634"/>
                                <w:kern w:val="32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943634"/>
                                <w:kern w:val="32"/>
                                <w:sz w:val="28"/>
                                <w:szCs w:val="28"/>
                                <w:lang w:val="en-US"/>
                              </w:rPr>
                              <w:t>5. Previous Fun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B5DC2" id="Text Box 19" o:spid="_x0000_s1038" type="#_x0000_t202" style="position:absolute;margin-left:18pt;margin-top:6.35pt;width:423pt;height:2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" stroked="f">
                <v:textbox>
                  <w:txbxContent>
                    <w:p w14:paraId="756D467C" w14:textId="08280328" w:rsidR="00CD695D" w:rsidRPr="00F0340C" w:rsidRDefault="00CD695D" w:rsidP="009843B0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color w:val="943634"/>
                          <w:kern w:val="32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noProof/>
                          <w:color w:val="943634"/>
                          <w:kern w:val="32"/>
                          <w:sz w:val="28"/>
                          <w:szCs w:val="28"/>
                          <w:lang w:val="en-US"/>
                        </w:rPr>
                        <w:t>5. Previous Funding</w:t>
                      </w:r>
                    </w:p>
                  </w:txbxContent>
                </v:textbox>
              </v:shape>
            </w:pict>
          </mc:Fallback>
        </mc:AlternateContent>
      </w:r>
    </w:p>
    <w:p w14:paraId="6B4F06B2" w14:textId="3BD531F9" w:rsidR="00AB3306" w:rsidRDefault="00AB3306" w:rsidP="00237CF2">
      <w:pPr>
        <w:pStyle w:val="Default"/>
        <w:rPr>
          <w:color w:val="auto"/>
        </w:rPr>
      </w:pPr>
    </w:p>
    <w:p w14:paraId="4E6A25C4" w14:textId="0BB40A81" w:rsidR="00237CF2" w:rsidRDefault="00237CF2" w:rsidP="00237CF2">
      <w:pPr>
        <w:pStyle w:val="Default"/>
      </w:pPr>
      <w:r>
        <w:t>Detail any p</w:t>
      </w:r>
      <w:r w:rsidRPr="00237CF2">
        <w:t xml:space="preserve">revious funding received under </w:t>
      </w:r>
      <w:r>
        <w:t>this program</w:t>
      </w:r>
      <w:r w:rsidR="0080498B">
        <w:t>.</w:t>
      </w:r>
    </w:p>
    <w:p w14:paraId="6F64F060" w14:textId="77777777" w:rsidR="007247F4" w:rsidRDefault="007247F4" w:rsidP="00237CF2">
      <w:pPr>
        <w:pStyle w:val="Default"/>
      </w:pPr>
    </w:p>
    <w:tbl>
      <w:tblPr>
        <w:tblW w:w="89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95"/>
      </w:tblGrid>
      <w:tr w:rsidR="00AB3306" w:rsidRPr="00F0340C" w14:paraId="57C54DB2" w14:textId="77777777" w:rsidTr="0005085B">
        <w:trPr>
          <w:trHeight w:val="1273"/>
        </w:trPr>
        <w:tc>
          <w:tcPr>
            <w:tcW w:w="8995" w:type="dxa"/>
          </w:tcPr>
          <w:p w14:paraId="744009CF" w14:textId="77777777" w:rsidR="00AB3306" w:rsidRPr="00713C5A" w:rsidRDefault="00AB3306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FB3806A" w14:textId="77777777" w:rsidR="00AB3306" w:rsidRPr="00237CF2" w:rsidRDefault="00AB3306" w:rsidP="00237CF2">
      <w:pPr>
        <w:pStyle w:val="Default"/>
      </w:pPr>
    </w:p>
    <w:p w14:paraId="47DBC20D" w14:textId="070231D6" w:rsidR="000B0CF7" w:rsidRDefault="00AB3306" w:rsidP="009843B0">
      <w:pPr>
        <w:rPr>
          <w:rFonts w:ascii="Arial" w:hAnsi="Arial" w:cs="Arial"/>
          <w:color w:val="000000"/>
          <w:sz w:val="24"/>
          <w:szCs w:val="24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2121EFC" wp14:editId="26DA9D2E">
                <wp:simplePos x="0" y="0"/>
                <wp:positionH relativeFrom="column">
                  <wp:posOffset>228600</wp:posOffset>
                </wp:positionH>
                <wp:positionV relativeFrom="paragraph">
                  <wp:posOffset>69850</wp:posOffset>
                </wp:positionV>
                <wp:extent cx="5222875" cy="292100"/>
                <wp:effectExtent l="0" t="0" r="0" b="0"/>
                <wp:wrapNone/>
                <wp:docPr id="25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287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381368" w14:textId="020DD47A" w:rsidR="00CD695D" w:rsidRPr="006B57CA" w:rsidRDefault="00CD695D" w:rsidP="00237CF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990000"/>
                                <w:kern w:val="32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990000"/>
                                <w:kern w:val="32"/>
                                <w:sz w:val="28"/>
                                <w:szCs w:val="28"/>
                                <w:lang w:val="en-US"/>
                              </w:rPr>
                              <w:t xml:space="preserve">6. </w:t>
                            </w:r>
                            <w:r w:rsidRPr="000B0CF7"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990000"/>
                                <w:kern w:val="32"/>
                                <w:sz w:val="28"/>
                                <w:szCs w:val="28"/>
                                <w:lang w:val="en-US"/>
                              </w:rPr>
                              <w:t>Research Active Stat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121EFC" id="Text Box 28" o:spid="_x0000_s1039" type="#_x0000_t202" style="position:absolute;margin-left:18pt;margin-top:5.5pt;width:411.25pt;height:23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" stroked="f">
                <v:textbox>
                  <w:txbxContent>
                    <w:p w14:paraId="32381368" w14:textId="020DD47A" w:rsidR="00CD695D" w:rsidRPr="006B57CA" w:rsidRDefault="00CD695D" w:rsidP="00237CF2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color w:val="990000"/>
                          <w:kern w:val="32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noProof/>
                          <w:color w:val="990000"/>
                          <w:kern w:val="32"/>
                          <w:sz w:val="28"/>
                          <w:szCs w:val="28"/>
                          <w:lang w:val="en-US"/>
                        </w:rPr>
                        <w:t xml:space="preserve">6. </w:t>
                      </w:r>
                      <w:r w:rsidRPr="000B0CF7">
                        <w:rPr>
                          <w:rFonts w:ascii="Arial" w:hAnsi="Arial" w:cs="Arial"/>
                          <w:b/>
                          <w:bCs/>
                          <w:noProof/>
                          <w:color w:val="990000"/>
                          <w:kern w:val="32"/>
                          <w:sz w:val="28"/>
                          <w:szCs w:val="28"/>
                          <w:lang w:val="en-US"/>
                        </w:rPr>
                        <w:t>Research Active Status</w:t>
                      </w:r>
                    </w:p>
                  </w:txbxContent>
                </v:textbox>
              </v:shape>
            </w:pict>
          </mc:Fallback>
        </mc:AlternateContent>
      </w:r>
      <w:r w:rsidRPr="00EE0FBE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35393DE2" wp14:editId="2AD5D31C">
                <wp:simplePos x="0" y="0"/>
                <wp:positionH relativeFrom="column">
                  <wp:posOffset>9525</wp:posOffset>
                </wp:positionH>
                <wp:positionV relativeFrom="paragraph">
                  <wp:posOffset>12700</wp:posOffset>
                </wp:positionV>
                <wp:extent cx="5733415" cy="438150"/>
                <wp:effectExtent l="0" t="0" r="19685" b="19050"/>
                <wp:wrapNone/>
                <wp:docPr id="26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3415" cy="438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oundrect w14:anchorId="225856F7" id="AutoShape 22" o:spid="_x0000_s1026" style="position:absolute;margin-left:.75pt;margin-top:1pt;width:451.45pt;height:34.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"/>
            </w:pict>
          </mc:Fallback>
        </mc:AlternateContent>
      </w:r>
    </w:p>
    <w:p w14:paraId="64099BF9" w14:textId="77777777" w:rsidR="00237CF2" w:rsidRDefault="00237CF2" w:rsidP="009843B0">
      <w:pPr>
        <w:rPr>
          <w:rFonts w:ascii="Arial" w:hAnsi="Arial" w:cs="Arial"/>
          <w:color w:val="000000"/>
          <w:sz w:val="24"/>
          <w:szCs w:val="24"/>
        </w:rPr>
      </w:pPr>
    </w:p>
    <w:p w14:paraId="6E7AD4D7" w14:textId="4A60EF5B" w:rsidR="00237CF2" w:rsidRDefault="00237CF2" w:rsidP="00237CF2">
      <w:pPr>
        <w:pStyle w:val="Default"/>
      </w:pPr>
      <w:r>
        <w:t xml:space="preserve">Please demonstrate below that you meet the Research Active criteria according to the </w:t>
      </w:r>
      <w:hyperlink r:id="rId10" w:history="1">
        <w:r w:rsidRPr="00CB7D82">
          <w:rPr>
            <w:rStyle w:val="Hyperlink"/>
          </w:rPr>
          <w:t>Macquarie University definition</w:t>
        </w:r>
      </w:hyperlink>
      <w:r w:rsidR="006414AF">
        <w:rPr>
          <w:rStyle w:val="Hyperlink"/>
        </w:rPr>
        <w:t xml:space="preserve">. </w:t>
      </w:r>
      <w:r w:rsidR="006414AF">
        <w:t xml:space="preserve">Provide a list of </w:t>
      </w:r>
      <w:r w:rsidR="006414AF" w:rsidRPr="006414AF">
        <w:t>all grants, HDR supervisions and papers in the last 5 years</w:t>
      </w:r>
    </w:p>
    <w:p w14:paraId="03CB45C9" w14:textId="77777777" w:rsidR="006414AF" w:rsidRDefault="006414AF" w:rsidP="00237CF2">
      <w:pPr>
        <w:pStyle w:val="Default"/>
      </w:pPr>
    </w:p>
    <w:tbl>
      <w:tblPr>
        <w:tblW w:w="89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95"/>
      </w:tblGrid>
      <w:tr w:rsidR="00AB3306" w:rsidRPr="00F0340C" w14:paraId="224CD129" w14:textId="77777777" w:rsidTr="0005085B">
        <w:trPr>
          <w:trHeight w:val="3125"/>
        </w:trPr>
        <w:tc>
          <w:tcPr>
            <w:tcW w:w="8995" w:type="dxa"/>
          </w:tcPr>
          <w:p w14:paraId="70F5D72D" w14:textId="77777777" w:rsidR="00AB3306" w:rsidRPr="00713C5A" w:rsidRDefault="00AB3306" w:rsidP="00CD69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E41D8C9" w14:textId="77777777" w:rsidR="00B96D0A" w:rsidRDefault="00B96D0A" w:rsidP="006B2901">
      <w:pPr>
        <w:rPr>
          <w:rFonts w:ascii="Arial" w:hAnsi="Arial" w:cs="Arial"/>
          <w:color w:val="000000"/>
          <w:sz w:val="24"/>
          <w:szCs w:val="24"/>
        </w:rPr>
      </w:pPr>
    </w:p>
    <w:p w14:paraId="52E5B766" w14:textId="4F1BF2E3" w:rsidR="00844558" w:rsidRDefault="00844558" w:rsidP="006B2901">
      <w:pPr>
        <w:rPr>
          <w:rFonts w:ascii="Arial" w:hAnsi="Arial" w:cs="Arial"/>
          <w:color w:val="000000"/>
          <w:sz w:val="24"/>
          <w:szCs w:val="24"/>
        </w:rPr>
      </w:pPr>
      <w:r w:rsidRPr="00844558">
        <w:rPr>
          <w:rFonts w:ascii="Arial" w:hAnsi="Arial" w:cs="Arial"/>
          <w:noProof/>
          <w:color w:val="00000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0873628" wp14:editId="5E35545A">
                <wp:simplePos x="0" y="0"/>
                <wp:positionH relativeFrom="column">
                  <wp:posOffset>219075</wp:posOffset>
                </wp:positionH>
                <wp:positionV relativeFrom="paragraph">
                  <wp:posOffset>56515</wp:posOffset>
                </wp:positionV>
                <wp:extent cx="5222875" cy="292100"/>
                <wp:effectExtent l="0" t="0" r="0" b="0"/>
                <wp:wrapNone/>
                <wp:docPr id="4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287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823078" w14:textId="42A197F3" w:rsidR="00844558" w:rsidRPr="006B57CA" w:rsidRDefault="00844558" w:rsidP="0084455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990000"/>
                                <w:kern w:val="32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990000"/>
                                <w:kern w:val="32"/>
                                <w:sz w:val="28"/>
                                <w:szCs w:val="28"/>
                                <w:lang w:val="en-US"/>
                              </w:rPr>
                              <w:t>7. Check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873628" id="_x0000_s1040" type="#_x0000_t202" style="position:absolute;margin-left:17.25pt;margin-top:4.45pt;width:411.25pt;height:23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" stroked="f">
                <v:textbox>
                  <w:txbxContent>
                    <w:p w14:paraId="1A823078" w14:textId="42A197F3" w:rsidR="00844558" w:rsidRPr="006B57CA" w:rsidRDefault="00844558" w:rsidP="00844558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color w:val="990000"/>
                          <w:kern w:val="32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noProof/>
                          <w:color w:val="990000"/>
                          <w:kern w:val="32"/>
                          <w:sz w:val="28"/>
                          <w:szCs w:val="28"/>
                          <w:lang w:val="en-US"/>
                        </w:rPr>
                        <w:t>7. Checklist</w:t>
                      </w:r>
                    </w:p>
                  </w:txbxContent>
                </v:textbox>
              </v:shape>
            </w:pict>
          </mc:Fallback>
        </mc:AlternateContent>
      </w:r>
      <w:r w:rsidRPr="00844558">
        <w:rPr>
          <w:rFonts w:ascii="Arial" w:hAnsi="Arial" w:cs="Arial"/>
          <w:noProof/>
          <w:color w:val="00000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3EF1E6E6" wp14:editId="6133E19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733415" cy="438150"/>
                <wp:effectExtent l="0" t="0" r="19685" b="19050"/>
                <wp:wrapNone/>
                <wp:docPr id="5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3415" cy="438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oundrect w14:anchorId="2256BD7F" id="AutoShape 22" o:spid="_x0000_s1026" style="position:absolute;margin-left:0;margin-top:-.05pt;width:451.45pt;height:34.5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"/>
            </w:pict>
          </mc:Fallback>
        </mc:AlternateContent>
      </w:r>
    </w:p>
    <w:p w14:paraId="45FB0A28" w14:textId="77777777" w:rsidR="00844558" w:rsidRDefault="00844558" w:rsidP="006B2901">
      <w:pPr>
        <w:rPr>
          <w:rFonts w:ascii="Arial" w:hAnsi="Arial" w:cs="Arial"/>
          <w:color w:val="000000"/>
          <w:sz w:val="24"/>
          <w:szCs w:val="24"/>
        </w:rPr>
      </w:pPr>
    </w:p>
    <w:p w14:paraId="46EB1523" w14:textId="5056C41A" w:rsidR="00844558" w:rsidRPr="00844558" w:rsidRDefault="00844558" w:rsidP="00844558">
      <w:pPr>
        <w:tabs>
          <w:tab w:val="right" w:pos="1750"/>
          <w:tab w:val="right" w:pos="3438"/>
        </w:tabs>
        <w:rPr>
          <w:rFonts w:ascii="Arial" w:hAnsi="Arial" w:cs="Arial"/>
          <w:b/>
          <w:bCs/>
          <w:i/>
          <w:iCs/>
          <w:sz w:val="24"/>
          <w:szCs w:val="24"/>
        </w:rPr>
      </w:pPr>
      <w:r w:rsidRPr="00844558">
        <w:rPr>
          <w:rFonts w:ascii="Arial" w:hAnsi="Arial" w:cs="Arial"/>
          <w:b/>
          <w:bCs/>
          <w:i/>
          <w:iCs/>
          <w:sz w:val="24"/>
          <w:szCs w:val="24"/>
        </w:rPr>
        <w:t>(Double</w:t>
      </w:r>
      <w:r>
        <w:rPr>
          <w:rFonts w:ascii="Arial" w:hAnsi="Arial" w:cs="Arial"/>
          <w:b/>
          <w:bCs/>
          <w:i/>
          <w:iCs/>
          <w:sz w:val="24"/>
          <w:szCs w:val="24"/>
        </w:rPr>
        <w:t xml:space="preserve"> Click to activate check boxes)</w:t>
      </w:r>
    </w:p>
    <w:p w14:paraId="4396C5D8" w14:textId="6869FF97" w:rsidR="00844558" w:rsidRPr="00844558" w:rsidRDefault="009B3FBC" w:rsidP="00844558">
      <w:pPr>
        <w:tabs>
          <w:tab w:val="left" w:pos="4253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fields in this application form complete</w:t>
      </w:r>
      <w:r w:rsidR="00844558">
        <w:rPr>
          <w:rFonts w:ascii="Arial" w:hAnsi="Arial" w:cs="Arial"/>
          <w:sz w:val="24"/>
          <w:szCs w:val="24"/>
        </w:rPr>
        <w:t>:</w:t>
      </w:r>
      <w:r w:rsidR="00844558" w:rsidRPr="00844558">
        <w:rPr>
          <w:rFonts w:ascii="Arial" w:hAnsi="Arial" w:cs="Arial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44558" w:rsidRPr="00844558">
        <w:rPr>
          <w:rFonts w:ascii="Arial" w:hAnsi="Arial" w:cs="Arial"/>
          <w:sz w:val="24"/>
          <w:szCs w:val="24"/>
        </w:rPr>
        <w:instrText xml:space="preserve"> FORMCHECKBOX </w:instrText>
      </w:r>
      <w:r w:rsidR="00764F9E">
        <w:rPr>
          <w:rFonts w:ascii="Arial" w:hAnsi="Arial" w:cs="Arial"/>
          <w:sz w:val="24"/>
          <w:szCs w:val="24"/>
        </w:rPr>
      </w:r>
      <w:r w:rsidR="00764F9E">
        <w:rPr>
          <w:rFonts w:ascii="Arial" w:hAnsi="Arial" w:cs="Arial"/>
          <w:sz w:val="24"/>
          <w:szCs w:val="24"/>
        </w:rPr>
        <w:fldChar w:fldCharType="separate"/>
      </w:r>
      <w:r w:rsidR="00844558" w:rsidRPr="00844558">
        <w:rPr>
          <w:rFonts w:ascii="Arial" w:hAnsi="Arial" w:cs="Arial"/>
          <w:sz w:val="24"/>
          <w:szCs w:val="24"/>
        </w:rPr>
        <w:fldChar w:fldCharType="end"/>
      </w:r>
    </w:p>
    <w:p w14:paraId="7AD3E624" w14:textId="25DDFF86" w:rsidR="00844558" w:rsidRPr="00844558" w:rsidRDefault="00844558" w:rsidP="00844558">
      <w:pPr>
        <w:tabs>
          <w:tab w:val="left" w:pos="4253"/>
        </w:tabs>
        <w:rPr>
          <w:rFonts w:ascii="Arial" w:hAnsi="Arial" w:cs="Arial"/>
          <w:sz w:val="24"/>
          <w:szCs w:val="24"/>
        </w:rPr>
      </w:pPr>
      <w:r w:rsidRPr="00844558">
        <w:rPr>
          <w:rFonts w:ascii="Arial" w:hAnsi="Arial" w:cs="Arial"/>
          <w:sz w:val="24"/>
          <w:szCs w:val="24"/>
        </w:rPr>
        <w:t>Written confi</w:t>
      </w:r>
      <w:r>
        <w:rPr>
          <w:rFonts w:ascii="Arial" w:hAnsi="Arial" w:cs="Arial"/>
          <w:sz w:val="24"/>
          <w:szCs w:val="24"/>
        </w:rPr>
        <w:t>rmation of conference attached:</w:t>
      </w:r>
      <w:r w:rsidRPr="00844558">
        <w:rPr>
          <w:rFonts w:ascii="Arial" w:hAnsi="Arial" w:cs="Arial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44558">
        <w:rPr>
          <w:rFonts w:ascii="Arial" w:hAnsi="Arial" w:cs="Arial"/>
          <w:sz w:val="24"/>
          <w:szCs w:val="24"/>
        </w:rPr>
        <w:instrText xml:space="preserve"> FORMCHECKBOX </w:instrText>
      </w:r>
      <w:r w:rsidR="00764F9E">
        <w:rPr>
          <w:rFonts w:ascii="Arial" w:hAnsi="Arial" w:cs="Arial"/>
          <w:sz w:val="24"/>
          <w:szCs w:val="24"/>
        </w:rPr>
      </w:r>
      <w:r w:rsidR="00764F9E">
        <w:rPr>
          <w:rFonts w:ascii="Arial" w:hAnsi="Arial" w:cs="Arial"/>
          <w:sz w:val="24"/>
          <w:szCs w:val="24"/>
        </w:rPr>
        <w:fldChar w:fldCharType="separate"/>
      </w:r>
      <w:r w:rsidRPr="00844558">
        <w:rPr>
          <w:rFonts w:ascii="Arial" w:hAnsi="Arial" w:cs="Arial"/>
          <w:sz w:val="24"/>
          <w:szCs w:val="24"/>
        </w:rPr>
        <w:fldChar w:fldCharType="end"/>
      </w:r>
    </w:p>
    <w:p w14:paraId="245FA098" w14:textId="55389595" w:rsidR="00844558" w:rsidRPr="00844558" w:rsidRDefault="00844558" w:rsidP="00844558">
      <w:pPr>
        <w:tabs>
          <w:tab w:val="left" w:pos="4253"/>
          <w:tab w:val="right" w:pos="4690"/>
        </w:tabs>
        <w:rPr>
          <w:rFonts w:ascii="Arial" w:hAnsi="Arial" w:cs="Arial"/>
          <w:sz w:val="24"/>
          <w:szCs w:val="24"/>
        </w:rPr>
      </w:pPr>
      <w:r w:rsidRPr="00844558">
        <w:rPr>
          <w:rFonts w:ascii="Arial" w:hAnsi="Arial" w:cs="Arial"/>
          <w:sz w:val="24"/>
          <w:szCs w:val="24"/>
        </w:rPr>
        <w:t xml:space="preserve">Head of </w:t>
      </w:r>
      <w:r w:rsidR="009B3FBC">
        <w:rPr>
          <w:rFonts w:ascii="Arial" w:hAnsi="Arial" w:cs="Arial"/>
          <w:sz w:val="24"/>
          <w:szCs w:val="24"/>
        </w:rPr>
        <w:t>Department</w:t>
      </w:r>
      <w:r w:rsidRPr="00844558">
        <w:rPr>
          <w:rFonts w:ascii="Arial" w:hAnsi="Arial" w:cs="Arial"/>
          <w:sz w:val="24"/>
          <w:szCs w:val="24"/>
        </w:rPr>
        <w:t xml:space="preserve"> </w:t>
      </w:r>
      <w:r w:rsidR="001F49C6">
        <w:rPr>
          <w:rFonts w:ascii="Arial" w:hAnsi="Arial" w:cs="Arial"/>
          <w:sz w:val="24"/>
          <w:szCs w:val="24"/>
        </w:rPr>
        <w:t>letter of support attached:</w:t>
      </w:r>
      <w:r w:rsidRPr="00844558">
        <w:rPr>
          <w:rFonts w:ascii="Arial" w:hAnsi="Arial" w:cs="Arial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44558">
        <w:rPr>
          <w:rFonts w:ascii="Arial" w:hAnsi="Arial" w:cs="Arial"/>
          <w:sz w:val="24"/>
          <w:szCs w:val="24"/>
        </w:rPr>
        <w:instrText xml:space="preserve"> FORMCHECKBOX </w:instrText>
      </w:r>
      <w:r w:rsidR="00764F9E">
        <w:rPr>
          <w:rFonts w:ascii="Arial" w:hAnsi="Arial" w:cs="Arial"/>
          <w:sz w:val="24"/>
          <w:szCs w:val="24"/>
        </w:rPr>
      </w:r>
      <w:r w:rsidR="00764F9E">
        <w:rPr>
          <w:rFonts w:ascii="Arial" w:hAnsi="Arial" w:cs="Arial"/>
          <w:sz w:val="24"/>
          <w:szCs w:val="24"/>
        </w:rPr>
        <w:fldChar w:fldCharType="separate"/>
      </w:r>
      <w:r w:rsidRPr="00844558">
        <w:rPr>
          <w:rFonts w:ascii="Arial" w:hAnsi="Arial" w:cs="Arial"/>
          <w:sz w:val="24"/>
          <w:szCs w:val="24"/>
        </w:rPr>
        <w:fldChar w:fldCharType="end"/>
      </w:r>
    </w:p>
    <w:p w14:paraId="48D3515B" w14:textId="32378898" w:rsidR="00844558" w:rsidRDefault="00844558" w:rsidP="00844558">
      <w:pPr>
        <w:tabs>
          <w:tab w:val="left" w:pos="4253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inerary</w:t>
      </w:r>
      <w:r w:rsidR="00B96D0A">
        <w:rPr>
          <w:rFonts w:ascii="Arial" w:hAnsi="Arial" w:cs="Arial"/>
          <w:sz w:val="24"/>
          <w:szCs w:val="24"/>
        </w:rPr>
        <w:t xml:space="preserve"> (quotes)</w:t>
      </w:r>
      <w:r>
        <w:rPr>
          <w:rFonts w:ascii="Arial" w:hAnsi="Arial" w:cs="Arial"/>
          <w:sz w:val="24"/>
          <w:szCs w:val="24"/>
        </w:rPr>
        <w:t xml:space="preserve"> attached:</w:t>
      </w:r>
      <w:r w:rsidRPr="00844558">
        <w:rPr>
          <w:rFonts w:ascii="Arial" w:hAnsi="Arial" w:cs="Arial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44558">
        <w:rPr>
          <w:rFonts w:ascii="Arial" w:hAnsi="Arial" w:cs="Arial"/>
          <w:sz w:val="24"/>
          <w:szCs w:val="24"/>
        </w:rPr>
        <w:instrText xml:space="preserve"> FORMCHECKBOX </w:instrText>
      </w:r>
      <w:r w:rsidR="00764F9E">
        <w:rPr>
          <w:rFonts w:ascii="Arial" w:hAnsi="Arial" w:cs="Arial"/>
          <w:sz w:val="24"/>
          <w:szCs w:val="24"/>
        </w:rPr>
      </w:r>
      <w:r w:rsidR="00764F9E">
        <w:rPr>
          <w:rFonts w:ascii="Arial" w:hAnsi="Arial" w:cs="Arial"/>
          <w:sz w:val="24"/>
          <w:szCs w:val="24"/>
        </w:rPr>
        <w:fldChar w:fldCharType="separate"/>
      </w:r>
      <w:r w:rsidRPr="00844558">
        <w:rPr>
          <w:rFonts w:ascii="Arial" w:hAnsi="Arial" w:cs="Arial"/>
          <w:sz w:val="24"/>
          <w:szCs w:val="24"/>
        </w:rPr>
        <w:fldChar w:fldCharType="end"/>
      </w:r>
    </w:p>
    <w:p w14:paraId="617E62E9" w14:textId="5C222292" w:rsidR="007A141D" w:rsidRDefault="007A141D" w:rsidP="007A141D">
      <w:pPr>
        <w:tabs>
          <w:tab w:val="left" w:pos="4253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of the above attached in a single PDF named ‘</w:t>
      </w:r>
      <w:r>
        <w:rPr>
          <w:rFonts w:ascii="Arial" w:hAnsi="Arial" w:cs="Arial"/>
          <w:i/>
          <w:iCs/>
          <w:sz w:val="24"/>
          <w:szCs w:val="24"/>
        </w:rPr>
        <w:t>Surname_MQC</w:t>
      </w:r>
      <w:r w:rsidR="0005085B">
        <w:rPr>
          <w:rFonts w:ascii="Arial" w:hAnsi="Arial" w:cs="Arial"/>
          <w:i/>
          <w:iCs/>
          <w:sz w:val="24"/>
          <w:szCs w:val="24"/>
        </w:rPr>
        <w:t>C</w:t>
      </w:r>
      <w:r w:rsidR="006A6EBB">
        <w:rPr>
          <w:rFonts w:ascii="Arial" w:hAnsi="Arial" w:cs="Arial"/>
          <w:i/>
          <w:iCs/>
          <w:sz w:val="24"/>
          <w:szCs w:val="24"/>
        </w:rPr>
        <w:t>S</w:t>
      </w:r>
      <w:r>
        <w:rPr>
          <w:rFonts w:ascii="Arial" w:hAnsi="Arial" w:cs="Arial"/>
          <w:i/>
          <w:iCs/>
          <w:sz w:val="24"/>
          <w:szCs w:val="24"/>
        </w:rPr>
        <w:t>S’</w:t>
      </w:r>
      <w:r>
        <w:rPr>
          <w:rFonts w:ascii="Arial" w:hAnsi="Arial" w:cs="Arial"/>
          <w:sz w:val="24"/>
          <w:szCs w:val="24"/>
        </w:rPr>
        <w:t>:</w:t>
      </w:r>
      <w:r w:rsidRPr="00844558">
        <w:rPr>
          <w:rFonts w:ascii="Arial" w:hAnsi="Arial" w:cs="Arial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44558">
        <w:rPr>
          <w:rFonts w:ascii="Arial" w:hAnsi="Arial" w:cs="Arial"/>
          <w:sz w:val="24"/>
          <w:szCs w:val="24"/>
        </w:rPr>
        <w:instrText xml:space="preserve"> FORMCHECKBOX </w:instrText>
      </w:r>
      <w:r w:rsidR="00764F9E">
        <w:rPr>
          <w:rFonts w:ascii="Arial" w:hAnsi="Arial" w:cs="Arial"/>
          <w:sz w:val="24"/>
          <w:szCs w:val="24"/>
        </w:rPr>
      </w:r>
      <w:r w:rsidR="00764F9E">
        <w:rPr>
          <w:rFonts w:ascii="Arial" w:hAnsi="Arial" w:cs="Arial"/>
          <w:sz w:val="24"/>
          <w:szCs w:val="24"/>
        </w:rPr>
        <w:fldChar w:fldCharType="separate"/>
      </w:r>
      <w:r w:rsidRPr="00844558">
        <w:rPr>
          <w:rFonts w:ascii="Arial" w:hAnsi="Arial" w:cs="Arial"/>
          <w:sz w:val="24"/>
          <w:szCs w:val="24"/>
        </w:rPr>
        <w:fldChar w:fldCharType="end"/>
      </w:r>
    </w:p>
    <w:p w14:paraId="5059742B" w14:textId="1B099029" w:rsidR="001F49C6" w:rsidRDefault="00D83A69" w:rsidP="00844558">
      <w:pPr>
        <w:tabs>
          <w:tab w:val="left" w:pos="4253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lication</w:t>
      </w:r>
      <w:r w:rsidR="001F49C6">
        <w:rPr>
          <w:rFonts w:ascii="Arial" w:hAnsi="Arial" w:cs="Arial"/>
          <w:sz w:val="24"/>
          <w:szCs w:val="24"/>
        </w:rPr>
        <w:t xml:space="preserve"> submitted and approved by Head of Department</w:t>
      </w:r>
      <w:r>
        <w:rPr>
          <w:rFonts w:ascii="Arial" w:hAnsi="Arial" w:cs="Arial"/>
          <w:sz w:val="24"/>
          <w:szCs w:val="24"/>
        </w:rPr>
        <w:t xml:space="preserve"> through </w:t>
      </w:r>
      <w:hyperlink r:id="rId11" w:history="1">
        <w:r w:rsidRPr="00D83A69">
          <w:rPr>
            <w:rStyle w:val="Hyperlink"/>
            <w:rFonts w:ascii="Arial" w:hAnsi="Arial" w:cs="Arial"/>
            <w:sz w:val="24"/>
            <w:szCs w:val="24"/>
          </w:rPr>
          <w:t>Pure Research Management System</w:t>
        </w:r>
      </w:hyperlink>
      <w:r>
        <w:rPr>
          <w:rFonts w:ascii="Arial" w:hAnsi="Arial" w:cs="Arial"/>
          <w:sz w:val="24"/>
          <w:szCs w:val="24"/>
        </w:rPr>
        <w:t xml:space="preserve"> </w:t>
      </w:r>
      <w:r w:rsidR="001F49C6">
        <w:rPr>
          <w:rFonts w:ascii="Arial" w:hAnsi="Arial" w:cs="Arial"/>
          <w:sz w:val="24"/>
          <w:szCs w:val="24"/>
        </w:rPr>
        <w:t>:</w:t>
      </w:r>
      <w:r w:rsidR="001F49C6" w:rsidRPr="00844558">
        <w:rPr>
          <w:rFonts w:ascii="Arial" w:hAnsi="Arial" w:cs="Arial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F49C6" w:rsidRPr="00844558">
        <w:rPr>
          <w:rFonts w:ascii="Arial" w:hAnsi="Arial" w:cs="Arial"/>
          <w:sz w:val="24"/>
          <w:szCs w:val="24"/>
        </w:rPr>
        <w:instrText xml:space="preserve"> FORMCHECKBOX </w:instrText>
      </w:r>
      <w:r w:rsidR="00764F9E">
        <w:rPr>
          <w:rFonts w:ascii="Arial" w:hAnsi="Arial" w:cs="Arial"/>
          <w:sz w:val="24"/>
          <w:szCs w:val="24"/>
        </w:rPr>
      </w:r>
      <w:r w:rsidR="00764F9E">
        <w:rPr>
          <w:rFonts w:ascii="Arial" w:hAnsi="Arial" w:cs="Arial"/>
          <w:sz w:val="24"/>
          <w:szCs w:val="24"/>
        </w:rPr>
        <w:fldChar w:fldCharType="separate"/>
      </w:r>
      <w:r w:rsidR="001F49C6" w:rsidRPr="00844558">
        <w:rPr>
          <w:rFonts w:ascii="Arial" w:hAnsi="Arial" w:cs="Arial"/>
          <w:sz w:val="24"/>
          <w:szCs w:val="24"/>
        </w:rPr>
        <w:fldChar w:fldCharType="end"/>
      </w:r>
    </w:p>
    <w:p w14:paraId="50EFEAA7" w14:textId="062A59A8" w:rsidR="00844558" w:rsidRDefault="00844558" w:rsidP="00844558">
      <w:pPr>
        <w:rPr>
          <w:rFonts w:ascii="Arial" w:hAnsi="Arial" w:cs="Arial"/>
          <w:color w:val="000000"/>
          <w:sz w:val="24"/>
          <w:szCs w:val="24"/>
        </w:rPr>
      </w:pPr>
      <w:r w:rsidRPr="00844558">
        <w:rPr>
          <w:rFonts w:ascii="Arial" w:hAnsi="Arial" w:cs="Arial"/>
          <w:noProof/>
          <w:color w:val="00000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1BE3C07" wp14:editId="1A11A2A6">
                <wp:simplePos x="0" y="0"/>
                <wp:positionH relativeFrom="column">
                  <wp:posOffset>219075</wp:posOffset>
                </wp:positionH>
                <wp:positionV relativeFrom="paragraph">
                  <wp:posOffset>57150</wp:posOffset>
                </wp:positionV>
                <wp:extent cx="5222875" cy="292100"/>
                <wp:effectExtent l="0" t="0" r="0" b="0"/>
                <wp:wrapNone/>
                <wp:docPr id="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287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A6F7D3" w14:textId="70714A27" w:rsidR="00844558" w:rsidRPr="006B57CA" w:rsidRDefault="00844558" w:rsidP="0084455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990000"/>
                                <w:kern w:val="32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990000"/>
                                <w:kern w:val="32"/>
                                <w:sz w:val="28"/>
                                <w:szCs w:val="28"/>
                                <w:lang w:val="en-US"/>
                              </w:rPr>
                              <w:t>8. Decla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BE3C07" id="_x0000_s1041" type="#_x0000_t202" style="position:absolute;margin-left:17.25pt;margin-top:4.5pt;width:411.25pt;height:23pt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" stroked="f">
                <v:textbox>
                  <w:txbxContent>
                    <w:p w14:paraId="7CA6F7D3" w14:textId="70714A27" w:rsidR="00844558" w:rsidRPr="006B57CA" w:rsidRDefault="00844558" w:rsidP="00844558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color w:val="990000"/>
                          <w:kern w:val="32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noProof/>
                          <w:color w:val="990000"/>
                          <w:kern w:val="32"/>
                          <w:sz w:val="28"/>
                          <w:szCs w:val="28"/>
                          <w:lang w:val="en-US"/>
                        </w:rPr>
                        <w:t>8. Declaration</w:t>
                      </w:r>
                    </w:p>
                  </w:txbxContent>
                </v:textbox>
              </v:shape>
            </w:pict>
          </mc:Fallback>
        </mc:AlternateContent>
      </w:r>
      <w:r w:rsidRPr="00844558">
        <w:rPr>
          <w:rFonts w:ascii="Arial" w:hAnsi="Arial" w:cs="Arial"/>
          <w:noProof/>
          <w:color w:val="00000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3199866F" wp14:editId="69C718C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33415" cy="438150"/>
                <wp:effectExtent l="0" t="0" r="19685" b="19050"/>
                <wp:wrapNone/>
                <wp:docPr id="7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3415" cy="438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oundrect w14:anchorId="6CCA72F6" id="AutoShape 22" o:spid="_x0000_s1026" style="position:absolute;margin-left:0;margin-top:0;width:451.45pt;height:34.5p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"/>
            </w:pict>
          </mc:Fallback>
        </mc:AlternateContent>
      </w:r>
    </w:p>
    <w:p w14:paraId="466DB67D" w14:textId="77777777" w:rsidR="00844558" w:rsidRDefault="00844558" w:rsidP="00844558">
      <w:pPr>
        <w:rPr>
          <w:rFonts w:ascii="Arial" w:hAnsi="Arial" w:cs="Arial"/>
          <w:color w:val="000000"/>
          <w:sz w:val="24"/>
          <w:szCs w:val="24"/>
        </w:rPr>
      </w:pPr>
    </w:p>
    <w:p w14:paraId="1B50213D" w14:textId="6DB7A49E" w:rsidR="00844558" w:rsidRPr="00844558" w:rsidRDefault="00844558" w:rsidP="00844558">
      <w:p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By submitting this application, I confirm </w:t>
      </w:r>
      <w:r w:rsidRPr="00844558">
        <w:rPr>
          <w:rFonts w:ascii="Arial" w:hAnsi="Arial" w:cs="Arial"/>
          <w:color w:val="000000"/>
          <w:sz w:val="24"/>
          <w:szCs w:val="24"/>
        </w:rPr>
        <w:t xml:space="preserve">I have read the </w:t>
      </w:r>
      <w:r w:rsidR="00A6395E">
        <w:rPr>
          <w:rFonts w:ascii="Arial" w:hAnsi="Arial" w:cs="Arial"/>
          <w:color w:val="000000"/>
          <w:sz w:val="24"/>
          <w:szCs w:val="24"/>
        </w:rPr>
        <w:t>Funding Rules</w:t>
      </w:r>
      <w:r w:rsidRPr="00844558">
        <w:rPr>
          <w:rFonts w:ascii="Arial" w:hAnsi="Arial" w:cs="Arial"/>
          <w:color w:val="000000"/>
          <w:sz w:val="24"/>
          <w:szCs w:val="24"/>
        </w:rPr>
        <w:t xml:space="preserve"> and conditions of grants under this program</w:t>
      </w:r>
      <w:r w:rsidR="00A6395E">
        <w:rPr>
          <w:rFonts w:ascii="Arial" w:hAnsi="Arial" w:cs="Arial"/>
          <w:color w:val="000000"/>
          <w:sz w:val="24"/>
          <w:szCs w:val="24"/>
        </w:rPr>
        <w:t>, including relevant Macquarie policies,</w:t>
      </w:r>
      <w:r w:rsidRPr="00844558">
        <w:rPr>
          <w:rFonts w:ascii="Arial" w:hAnsi="Arial" w:cs="Arial"/>
          <w:color w:val="000000"/>
          <w:sz w:val="24"/>
          <w:szCs w:val="24"/>
        </w:rPr>
        <w:t xml:space="preserve"> and certify that to the best of my knowledge the information provided in this form is correct and discloses a full and accurate picture</w:t>
      </w:r>
    </w:p>
    <w:p w14:paraId="6C17CF3D" w14:textId="77777777" w:rsidR="00844558" w:rsidRPr="00844558" w:rsidRDefault="00844558" w:rsidP="00844558">
      <w:pPr>
        <w:rPr>
          <w:rFonts w:ascii="Arial" w:hAnsi="Arial" w:cs="Arial"/>
          <w:color w:val="000000"/>
          <w:sz w:val="24"/>
          <w:szCs w:val="24"/>
        </w:rPr>
      </w:pPr>
    </w:p>
    <w:p w14:paraId="522BC362" w14:textId="459A29D0" w:rsidR="000B0CF7" w:rsidRDefault="00844558" w:rsidP="00844558">
      <w:pPr>
        <w:rPr>
          <w:rFonts w:ascii="Arial" w:hAnsi="Arial" w:cs="Arial"/>
          <w:color w:val="000000"/>
          <w:sz w:val="24"/>
          <w:szCs w:val="24"/>
        </w:rPr>
      </w:pPr>
      <w:r w:rsidRPr="00844558">
        <w:rPr>
          <w:rFonts w:ascii="Arial" w:hAnsi="Arial" w:cs="Arial"/>
          <w:color w:val="000000"/>
          <w:sz w:val="24"/>
          <w:szCs w:val="24"/>
        </w:rPr>
        <w:t xml:space="preserve">Signed: </w:t>
      </w:r>
      <w:r>
        <w:rPr>
          <w:rFonts w:ascii="Arial" w:hAnsi="Arial" w:cs="Arial"/>
          <w:color w:val="000000"/>
          <w:sz w:val="24"/>
          <w:szCs w:val="24"/>
        </w:rPr>
        <w:t>_______________________________</w:t>
      </w:r>
      <w:r w:rsidR="0005085B" w:rsidRPr="00844558">
        <w:rPr>
          <w:rFonts w:ascii="Arial" w:hAnsi="Arial" w:cs="Arial"/>
          <w:color w:val="000000"/>
          <w:sz w:val="24"/>
          <w:szCs w:val="24"/>
        </w:rPr>
        <w:tab/>
        <w:t xml:space="preserve"> Date</w:t>
      </w:r>
      <w:r w:rsidRPr="00844558">
        <w:rPr>
          <w:rFonts w:ascii="Arial" w:hAnsi="Arial" w:cs="Arial"/>
          <w:color w:val="000000"/>
          <w:sz w:val="24"/>
          <w:szCs w:val="24"/>
        </w:rPr>
        <w:t xml:space="preserve">: </w:t>
      </w:r>
      <w:r>
        <w:rPr>
          <w:rFonts w:ascii="Arial" w:hAnsi="Arial" w:cs="Arial"/>
          <w:color w:val="000000"/>
          <w:sz w:val="24"/>
          <w:szCs w:val="24"/>
        </w:rPr>
        <w:t xml:space="preserve">_______________________ </w:t>
      </w:r>
    </w:p>
    <w:sectPr w:rsidR="000B0CF7" w:rsidSect="002A73DB">
      <w:headerReference w:type="default" r:id="rId12"/>
      <w:footerReference w:type="default" r:id="rId13"/>
      <w:pgSz w:w="11906" w:h="16838"/>
      <w:pgMar w:top="426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8AE9AC" w14:textId="77777777" w:rsidR="003722D5" w:rsidRDefault="003722D5" w:rsidP="00CA040E">
      <w:pPr>
        <w:spacing w:after="0" w:line="240" w:lineRule="auto"/>
      </w:pPr>
      <w:r>
        <w:separator/>
      </w:r>
    </w:p>
  </w:endnote>
  <w:endnote w:type="continuationSeparator" w:id="0">
    <w:p w14:paraId="571188AE" w14:textId="77777777" w:rsidR="003722D5" w:rsidRDefault="003722D5" w:rsidP="00CA04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46C532" w14:textId="730D6743" w:rsidR="00CD695D" w:rsidRDefault="00CD695D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F3A3D">
      <w:rPr>
        <w:noProof/>
      </w:rPr>
      <w:t>1</w:t>
    </w:r>
    <w:r>
      <w:rPr>
        <w:noProof/>
      </w:rPr>
      <w:fldChar w:fldCharType="end"/>
    </w:r>
  </w:p>
  <w:p w14:paraId="7C080AB8" w14:textId="77777777" w:rsidR="00CD695D" w:rsidRDefault="00CD69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6F8D33" w14:textId="77777777" w:rsidR="003722D5" w:rsidRDefault="003722D5" w:rsidP="00CA040E">
      <w:pPr>
        <w:spacing w:after="0" w:line="240" w:lineRule="auto"/>
      </w:pPr>
      <w:r>
        <w:separator/>
      </w:r>
    </w:p>
  </w:footnote>
  <w:footnote w:type="continuationSeparator" w:id="0">
    <w:p w14:paraId="5C042FF4" w14:textId="77777777" w:rsidR="003722D5" w:rsidRDefault="003722D5" w:rsidP="00CA04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36D378" w14:textId="1A90C5FF" w:rsidR="00CD695D" w:rsidRDefault="00CD695D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3F087A4A" wp14:editId="3B0CC00B">
          <wp:simplePos x="0" y="0"/>
          <wp:positionH relativeFrom="column">
            <wp:posOffset>4314825</wp:posOffset>
          </wp:positionH>
          <wp:positionV relativeFrom="paragraph">
            <wp:posOffset>-324485</wp:posOffset>
          </wp:positionV>
          <wp:extent cx="2181225" cy="771525"/>
          <wp:effectExtent l="0" t="0" r="0" b="0"/>
          <wp:wrapSquare wrapText="left"/>
          <wp:docPr id="59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122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B5C90"/>
    <w:multiLevelType w:val="multilevel"/>
    <w:tmpl w:val="0B840E78"/>
    <w:lvl w:ilvl="0">
      <w:start w:val="1"/>
      <w:numFmt w:val="bullet"/>
      <w:pStyle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eastAsia="Times New Roman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eastAsia="Times New Roman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91DEA"/>
    <w:multiLevelType w:val="hybridMultilevel"/>
    <w:tmpl w:val="B3BCA112"/>
    <w:lvl w:ilvl="0" w:tplc="50B22A06">
      <w:start w:val="1"/>
      <w:numFmt w:val="bullet"/>
      <w:lvlText w:val="q"/>
      <w:lvlJc w:val="left"/>
      <w:pPr>
        <w:ind w:left="720" w:hanging="360"/>
      </w:pPr>
      <w:rPr>
        <w:rFonts w:ascii="Wingdings" w:eastAsia="Calibri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91E23"/>
    <w:multiLevelType w:val="hybridMultilevel"/>
    <w:tmpl w:val="A1C8E4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9C532F"/>
    <w:multiLevelType w:val="hybridMultilevel"/>
    <w:tmpl w:val="8FFAF404"/>
    <w:lvl w:ilvl="0" w:tplc="CC346C3A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6354A"/>
    <w:multiLevelType w:val="hybridMultilevel"/>
    <w:tmpl w:val="1CF08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722AD"/>
    <w:multiLevelType w:val="hybridMultilevel"/>
    <w:tmpl w:val="E82C6B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FE0B74"/>
    <w:multiLevelType w:val="hybridMultilevel"/>
    <w:tmpl w:val="0C709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A5FA8"/>
    <w:multiLevelType w:val="hybridMultilevel"/>
    <w:tmpl w:val="ED8A67C6"/>
    <w:lvl w:ilvl="0" w:tplc="50B22A06">
      <w:start w:val="1"/>
      <w:numFmt w:val="bullet"/>
      <w:lvlText w:val="q"/>
      <w:lvlJc w:val="left"/>
      <w:pPr>
        <w:ind w:left="1287" w:hanging="360"/>
      </w:pPr>
      <w:rPr>
        <w:rFonts w:ascii="Wingdings" w:eastAsia="Calibri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E416455"/>
    <w:multiLevelType w:val="hybridMultilevel"/>
    <w:tmpl w:val="C518AD20"/>
    <w:lvl w:ilvl="0" w:tplc="50B22A06">
      <w:start w:val="1"/>
      <w:numFmt w:val="bullet"/>
      <w:lvlText w:val="q"/>
      <w:lvlJc w:val="left"/>
      <w:pPr>
        <w:ind w:left="720" w:hanging="360"/>
      </w:pPr>
      <w:rPr>
        <w:rFonts w:ascii="Wingdings" w:eastAsia="Calibri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B635B6"/>
    <w:multiLevelType w:val="hybridMultilevel"/>
    <w:tmpl w:val="7C5EB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354E95"/>
    <w:multiLevelType w:val="hybridMultilevel"/>
    <w:tmpl w:val="CC964A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3D2444"/>
    <w:multiLevelType w:val="hybridMultilevel"/>
    <w:tmpl w:val="E41EF0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D41C8"/>
    <w:multiLevelType w:val="hybridMultilevel"/>
    <w:tmpl w:val="C58E76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1A1DC5"/>
    <w:multiLevelType w:val="hybridMultilevel"/>
    <w:tmpl w:val="AB0EB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816CE2"/>
    <w:multiLevelType w:val="hybridMultilevel"/>
    <w:tmpl w:val="A8041F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D3228E"/>
    <w:multiLevelType w:val="multilevel"/>
    <w:tmpl w:val="D6527F02"/>
    <w:lvl w:ilvl="0">
      <w:start w:val="1"/>
      <w:numFmt w:val="bullet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Times New Roman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eastAsia="Times New Roman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2A47C58"/>
    <w:multiLevelType w:val="hybridMultilevel"/>
    <w:tmpl w:val="32F401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F9362E"/>
    <w:multiLevelType w:val="hybridMultilevel"/>
    <w:tmpl w:val="66DA1C8E"/>
    <w:lvl w:ilvl="0" w:tplc="502E71C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452"/>
        </w:tabs>
        <w:ind w:left="145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72"/>
        </w:tabs>
        <w:ind w:left="217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92"/>
        </w:tabs>
        <w:ind w:left="289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12"/>
        </w:tabs>
        <w:ind w:left="361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32"/>
        </w:tabs>
        <w:ind w:left="433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52"/>
        </w:tabs>
        <w:ind w:left="505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72"/>
        </w:tabs>
        <w:ind w:left="577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92"/>
        </w:tabs>
        <w:ind w:left="6492" w:hanging="180"/>
      </w:pPr>
      <w:rPr>
        <w:rFonts w:cs="Times New Roman"/>
      </w:rPr>
    </w:lvl>
  </w:abstractNum>
  <w:abstractNum w:abstractNumId="18" w15:restartNumberingAfterBreak="0">
    <w:nsid w:val="33A16D45"/>
    <w:multiLevelType w:val="hybridMultilevel"/>
    <w:tmpl w:val="89E46DC0"/>
    <w:lvl w:ilvl="0" w:tplc="7DAE12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2B66B3"/>
    <w:multiLevelType w:val="hybridMultilevel"/>
    <w:tmpl w:val="8C340DAC"/>
    <w:lvl w:ilvl="0" w:tplc="7E2A8B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7574138"/>
    <w:multiLevelType w:val="hybridMultilevel"/>
    <w:tmpl w:val="8EAAB3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E730253"/>
    <w:multiLevelType w:val="hybridMultilevel"/>
    <w:tmpl w:val="046E3728"/>
    <w:lvl w:ilvl="0" w:tplc="1E228822">
      <w:start w:val="2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5040" w:hanging="360"/>
      </w:pPr>
    </w:lvl>
    <w:lvl w:ilvl="2" w:tplc="0C09001B" w:tentative="1">
      <w:start w:val="1"/>
      <w:numFmt w:val="lowerRoman"/>
      <w:lvlText w:val="%3."/>
      <w:lvlJc w:val="right"/>
      <w:pPr>
        <w:ind w:left="5760" w:hanging="180"/>
      </w:pPr>
    </w:lvl>
    <w:lvl w:ilvl="3" w:tplc="0C09000F" w:tentative="1">
      <w:start w:val="1"/>
      <w:numFmt w:val="decimal"/>
      <w:lvlText w:val="%4."/>
      <w:lvlJc w:val="left"/>
      <w:pPr>
        <w:ind w:left="6480" w:hanging="360"/>
      </w:pPr>
    </w:lvl>
    <w:lvl w:ilvl="4" w:tplc="0C090019" w:tentative="1">
      <w:start w:val="1"/>
      <w:numFmt w:val="lowerLetter"/>
      <w:lvlText w:val="%5."/>
      <w:lvlJc w:val="left"/>
      <w:pPr>
        <w:ind w:left="7200" w:hanging="360"/>
      </w:pPr>
    </w:lvl>
    <w:lvl w:ilvl="5" w:tplc="0C09001B" w:tentative="1">
      <w:start w:val="1"/>
      <w:numFmt w:val="lowerRoman"/>
      <w:lvlText w:val="%6."/>
      <w:lvlJc w:val="right"/>
      <w:pPr>
        <w:ind w:left="7920" w:hanging="180"/>
      </w:pPr>
    </w:lvl>
    <w:lvl w:ilvl="6" w:tplc="0C09000F" w:tentative="1">
      <w:start w:val="1"/>
      <w:numFmt w:val="decimal"/>
      <w:lvlText w:val="%7."/>
      <w:lvlJc w:val="left"/>
      <w:pPr>
        <w:ind w:left="8640" w:hanging="360"/>
      </w:pPr>
    </w:lvl>
    <w:lvl w:ilvl="7" w:tplc="0C090019" w:tentative="1">
      <w:start w:val="1"/>
      <w:numFmt w:val="lowerLetter"/>
      <w:lvlText w:val="%8."/>
      <w:lvlJc w:val="left"/>
      <w:pPr>
        <w:ind w:left="9360" w:hanging="360"/>
      </w:pPr>
    </w:lvl>
    <w:lvl w:ilvl="8" w:tplc="0C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22" w15:restartNumberingAfterBreak="0">
    <w:nsid w:val="45662E41"/>
    <w:multiLevelType w:val="hybridMultilevel"/>
    <w:tmpl w:val="3FD4232E"/>
    <w:lvl w:ilvl="0" w:tplc="E38E5F32">
      <w:start w:val="1"/>
      <w:numFmt w:val="bullet"/>
      <w:pStyle w:val="BulletsLv1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45F160C6"/>
    <w:multiLevelType w:val="hybridMultilevel"/>
    <w:tmpl w:val="4AFE782C"/>
    <w:lvl w:ilvl="0" w:tplc="F56249B6">
      <w:start w:val="2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4680" w:hanging="360"/>
      </w:pPr>
    </w:lvl>
    <w:lvl w:ilvl="2" w:tplc="0C09001B" w:tentative="1">
      <w:start w:val="1"/>
      <w:numFmt w:val="lowerRoman"/>
      <w:lvlText w:val="%3."/>
      <w:lvlJc w:val="right"/>
      <w:pPr>
        <w:ind w:left="5400" w:hanging="180"/>
      </w:pPr>
    </w:lvl>
    <w:lvl w:ilvl="3" w:tplc="0C09000F" w:tentative="1">
      <w:start w:val="1"/>
      <w:numFmt w:val="decimal"/>
      <w:lvlText w:val="%4."/>
      <w:lvlJc w:val="left"/>
      <w:pPr>
        <w:ind w:left="6120" w:hanging="360"/>
      </w:pPr>
    </w:lvl>
    <w:lvl w:ilvl="4" w:tplc="0C090019" w:tentative="1">
      <w:start w:val="1"/>
      <w:numFmt w:val="lowerLetter"/>
      <w:lvlText w:val="%5."/>
      <w:lvlJc w:val="left"/>
      <w:pPr>
        <w:ind w:left="6840" w:hanging="360"/>
      </w:pPr>
    </w:lvl>
    <w:lvl w:ilvl="5" w:tplc="0C09001B" w:tentative="1">
      <w:start w:val="1"/>
      <w:numFmt w:val="lowerRoman"/>
      <w:lvlText w:val="%6."/>
      <w:lvlJc w:val="right"/>
      <w:pPr>
        <w:ind w:left="7560" w:hanging="180"/>
      </w:pPr>
    </w:lvl>
    <w:lvl w:ilvl="6" w:tplc="0C09000F" w:tentative="1">
      <w:start w:val="1"/>
      <w:numFmt w:val="decimal"/>
      <w:lvlText w:val="%7."/>
      <w:lvlJc w:val="left"/>
      <w:pPr>
        <w:ind w:left="8280" w:hanging="360"/>
      </w:pPr>
    </w:lvl>
    <w:lvl w:ilvl="7" w:tplc="0C090019" w:tentative="1">
      <w:start w:val="1"/>
      <w:numFmt w:val="lowerLetter"/>
      <w:lvlText w:val="%8."/>
      <w:lvlJc w:val="left"/>
      <w:pPr>
        <w:ind w:left="9000" w:hanging="360"/>
      </w:pPr>
    </w:lvl>
    <w:lvl w:ilvl="8" w:tplc="0C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4" w15:restartNumberingAfterBreak="0">
    <w:nsid w:val="4AB84814"/>
    <w:multiLevelType w:val="hybridMultilevel"/>
    <w:tmpl w:val="F3440E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4605FD"/>
    <w:multiLevelType w:val="multilevel"/>
    <w:tmpl w:val="C82603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eastAsia="Times New Roman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C563A4C"/>
    <w:multiLevelType w:val="hybridMultilevel"/>
    <w:tmpl w:val="36C48CD2"/>
    <w:lvl w:ilvl="0" w:tplc="50B22A06">
      <w:start w:val="1"/>
      <w:numFmt w:val="bullet"/>
      <w:lvlText w:val="q"/>
      <w:lvlJc w:val="left"/>
      <w:pPr>
        <w:ind w:left="720" w:hanging="360"/>
      </w:pPr>
      <w:rPr>
        <w:rFonts w:ascii="Wingdings" w:eastAsia="Calibri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A46D64"/>
    <w:multiLevelType w:val="hybridMultilevel"/>
    <w:tmpl w:val="C48CEA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F447A3"/>
    <w:multiLevelType w:val="hybridMultilevel"/>
    <w:tmpl w:val="5C6636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081A55"/>
    <w:multiLevelType w:val="hybridMultilevel"/>
    <w:tmpl w:val="D0A86B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E7179C"/>
    <w:multiLevelType w:val="hybridMultilevel"/>
    <w:tmpl w:val="BC56D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133F4"/>
    <w:multiLevelType w:val="hybridMultilevel"/>
    <w:tmpl w:val="8536FB56"/>
    <w:lvl w:ilvl="0" w:tplc="50B22A06">
      <w:start w:val="1"/>
      <w:numFmt w:val="bullet"/>
      <w:lvlText w:val="q"/>
      <w:lvlJc w:val="left"/>
      <w:pPr>
        <w:ind w:left="720" w:hanging="360"/>
      </w:pPr>
      <w:rPr>
        <w:rFonts w:ascii="Wingdings" w:eastAsia="Calibri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61425D"/>
    <w:multiLevelType w:val="hybridMultilevel"/>
    <w:tmpl w:val="42D435D6"/>
    <w:lvl w:ilvl="0" w:tplc="CC346C3A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916A12"/>
    <w:multiLevelType w:val="hybridMultilevel"/>
    <w:tmpl w:val="AE9AEAD6"/>
    <w:lvl w:ilvl="0" w:tplc="0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02607A"/>
    <w:multiLevelType w:val="hybridMultilevel"/>
    <w:tmpl w:val="00F641A8"/>
    <w:lvl w:ilvl="0" w:tplc="CC346C3A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659DC"/>
    <w:multiLevelType w:val="hybridMultilevel"/>
    <w:tmpl w:val="288E45F2"/>
    <w:lvl w:ilvl="0" w:tplc="50B22A06">
      <w:start w:val="1"/>
      <w:numFmt w:val="bullet"/>
      <w:lvlText w:val="q"/>
      <w:lvlJc w:val="left"/>
      <w:pPr>
        <w:ind w:left="720" w:hanging="360"/>
      </w:pPr>
      <w:rPr>
        <w:rFonts w:ascii="Wingdings" w:eastAsia="Calibri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9066A9"/>
    <w:multiLevelType w:val="hybridMultilevel"/>
    <w:tmpl w:val="E8E05C5C"/>
    <w:lvl w:ilvl="0" w:tplc="58484D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5579D0"/>
    <w:multiLevelType w:val="multilevel"/>
    <w:tmpl w:val="6A78E8A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Times New Roman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eastAsia="Times New Roman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C674FEB"/>
    <w:multiLevelType w:val="hybridMultilevel"/>
    <w:tmpl w:val="FF842D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C82B5D"/>
    <w:multiLevelType w:val="hybridMultilevel"/>
    <w:tmpl w:val="1A42D8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CB7ED7"/>
    <w:multiLevelType w:val="hybridMultilevel"/>
    <w:tmpl w:val="50A058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5855288">
    <w:abstractNumId w:val="0"/>
  </w:num>
  <w:num w:numId="2" w16cid:durableId="1908296428">
    <w:abstractNumId w:val="38"/>
  </w:num>
  <w:num w:numId="3" w16cid:durableId="656111229">
    <w:abstractNumId w:val="28"/>
  </w:num>
  <w:num w:numId="4" w16cid:durableId="1818762565">
    <w:abstractNumId w:val="0"/>
  </w:num>
  <w:num w:numId="5" w16cid:durableId="70541322">
    <w:abstractNumId w:val="0"/>
  </w:num>
  <w:num w:numId="6" w16cid:durableId="1172259038">
    <w:abstractNumId w:val="0"/>
  </w:num>
  <w:num w:numId="7" w16cid:durableId="1237395608">
    <w:abstractNumId w:val="0"/>
  </w:num>
  <w:num w:numId="8" w16cid:durableId="53353747">
    <w:abstractNumId w:val="17"/>
  </w:num>
  <w:num w:numId="9" w16cid:durableId="2033068756">
    <w:abstractNumId w:val="25"/>
  </w:num>
  <w:num w:numId="10" w16cid:durableId="945389261">
    <w:abstractNumId w:val="37"/>
  </w:num>
  <w:num w:numId="11" w16cid:durableId="835922392">
    <w:abstractNumId w:val="15"/>
  </w:num>
  <w:num w:numId="12" w16cid:durableId="30347942">
    <w:abstractNumId w:val="26"/>
  </w:num>
  <w:num w:numId="13" w16cid:durableId="2007005205">
    <w:abstractNumId w:val="7"/>
  </w:num>
  <w:num w:numId="14" w16cid:durableId="1480656290">
    <w:abstractNumId w:val="8"/>
  </w:num>
  <w:num w:numId="15" w16cid:durableId="976256172">
    <w:abstractNumId w:val="1"/>
  </w:num>
  <w:num w:numId="16" w16cid:durableId="315962669">
    <w:abstractNumId w:val="35"/>
  </w:num>
  <w:num w:numId="17" w16cid:durableId="962078953">
    <w:abstractNumId w:val="31"/>
  </w:num>
  <w:num w:numId="18" w16cid:durableId="1555459242">
    <w:abstractNumId w:val="32"/>
  </w:num>
  <w:num w:numId="19" w16cid:durableId="1335910846">
    <w:abstractNumId w:val="34"/>
  </w:num>
  <w:num w:numId="20" w16cid:durableId="280962892">
    <w:abstractNumId w:val="3"/>
  </w:num>
  <w:num w:numId="21" w16cid:durableId="1912230444">
    <w:abstractNumId w:val="40"/>
  </w:num>
  <w:num w:numId="22" w16cid:durableId="113595659">
    <w:abstractNumId w:val="22"/>
  </w:num>
  <w:num w:numId="23" w16cid:durableId="881553681">
    <w:abstractNumId w:val="6"/>
  </w:num>
  <w:num w:numId="24" w16cid:durableId="1540360902">
    <w:abstractNumId w:val="13"/>
  </w:num>
  <w:num w:numId="25" w16cid:durableId="1791558197">
    <w:abstractNumId w:val="9"/>
  </w:num>
  <w:num w:numId="26" w16cid:durableId="277103589">
    <w:abstractNumId w:val="20"/>
  </w:num>
  <w:num w:numId="27" w16cid:durableId="494807009">
    <w:abstractNumId w:val="4"/>
  </w:num>
  <w:num w:numId="28" w16cid:durableId="1243222651">
    <w:abstractNumId w:val="18"/>
  </w:num>
  <w:num w:numId="29" w16cid:durableId="509292158">
    <w:abstractNumId w:val="29"/>
  </w:num>
  <w:num w:numId="30" w16cid:durableId="1065034499">
    <w:abstractNumId w:val="39"/>
  </w:num>
  <w:num w:numId="31" w16cid:durableId="398214065">
    <w:abstractNumId w:val="19"/>
  </w:num>
  <w:num w:numId="32" w16cid:durableId="773211400">
    <w:abstractNumId w:val="23"/>
  </w:num>
  <w:num w:numId="33" w16cid:durableId="637221713">
    <w:abstractNumId w:val="10"/>
  </w:num>
  <w:num w:numId="34" w16cid:durableId="1400324230">
    <w:abstractNumId w:val="16"/>
  </w:num>
  <w:num w:numId="35" w16cid:durableId="313795823">
    <w:abstractNumId w:val="2"/>
  </w:num>
  <w:num w:numId="36" w16cid:durableId="1921014024">
    <w:abstractNumId w:val="0"/>
  </w:num>
  <w:num w:numId="37" w16cid:durableId="377168865">
    <w:abstractNumId w:val="36"/>
  </w:num>
  <w:num w:numId="38" w16cid:durableId="1880628942">
    <w:abstractNumId w:val="24"/>
  </w:num>
  <w:num w:numId="39" w16cid:durableId="128673584">
    <w:abstractNumId w:val="14"/>
  </w:num>
  <w:num w:numId="40" w16cid:durableId="1972975767">
    <w:abstractNumId w:val="11"/>
  </w:num>
  <w:num w:numId="41" w16cid:durableId="142822074">
    <w:abstractNumId w:val="12"/>
  </w:num>
  <w:num w:numId="42" w16cid:durableId="1069108941">
    <w:abstractNumId w:val="21"/>
  </w:num>
  <w:num w:numId="43" w16cid:durableId="1818303150">
    <w:abstractNumId w:val="33"/>
  </w:num>
  <w:num w:numId="44" w16cid:durableId="396977061">
    <w:abstractNumId w:val="5"/>
  </w:num>
  <w:num w:numId="45" w16cid:durableId="673147272">
    <w:abstractNumId w:val="27"/>
  </w:num>
  <w:num w:numId="46" w16cid:durableId="27251752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S0sDQ0NLIwMzWyNDdW0lEKTi0uzszPAykwrAUA66iuCywAAAA="/>
  </w:docVars>
  <w:rsids>
    <w:rsidRoot w:val="006B57CA"/>
    <w:rsid w:val="00001EA1"/>
    <w:rsid w:val="00003DC0"/>
    <w:rsid w:val="0000484D"/>
    <w:rsid w:val="00013A2A"/>
    <w:rsid w:val="000148FA"/>
    <w:rsid w:val="00027182"/>
    <w:rsid w:val="0003249F"/>
    <w:rsid w:val="00032C0E"/>
    <w:rsid w:val="00034C91"/>
    <w:rsid w:val="0003526C"/>
    <w:rsid w:val="00037B61"/>
    <w:rsid w:val="000443CB"/>
    <w:rsid w:val="0005085B"/>
    <w:rsid w:val="0005460E"/>
    <w:rsid w:val="00055F69"/>
    <w:rsid w:val="00056BDB"/>
    <w:rsid w:val="00057674"/>
    <w:rsid w:val="00060602"/>
    <w:rsid w:val="00066F37"/>
    <w:rsid w:val="00067231"/>
    <w:rsid w:val="0007093A"/>
    <w:rsid w:val="00074043"/>
    <w:rsid w:val="0007634E"/>
    <w:rsid w:val="000836EF"/>
    <w:rsid w:val="0008508A"/>
    <w:rsid w:val="00085AB7"/>
    <w:rsid w:val="00085CB5"/>
    <w:rsid w:val="00087EEB"/>
    <w:rsid w:val="0009142C"/>
    <w:rsid w:val="00092A05"/>
    <w:rsid w:val="000A133B"/>
    <w:rsid w:val="000A436A"/>
    <w:rsid w:val="000A44AF"/>
    <w:rsid w:val="000A546B"/>
    <w:rsid w:val="000A6F87"/>
    <w:rsid w:val="000B0CF7"/>
    <w:rsid w:val="000B15E6"/>
    <w:rsid w:val="000B5DEA"/>
    <w:rsid w:val="000C1440"/>
    <w:rsid w:val="000C3757"/>
    <w:rsid w:val="000D2087"/>
    <w:rsid w:val="000D5F3A"/>
    <w:rsid w:val="000D78BA"/>
    <w:rsid w:val="000E0125"/>
    <w:rsid w:val="000E1111"/>
    <w:rsid w:val="000E12BB"/>
    <w:rsid w:val="000E1479"/>
    <w:rsid w:val="000E1D2B"/>
    <w:rsid w:val="000E3ED5"/>
    <w:rsid w:val="000E4B4A"/>
    <w:rsid w:val="000E636F"/>
    <w:rsid w:val="000E7871"/>
    <w:rsid w:val="000F479B"/>
    <w:rsid w:val="001008AD"/>
    <w:rsid w:val="00102AFF"/>
    <w:rsid w:val="00110E29"/>
    <w:rsid w:val="00120599"/>
    <w:rsid w:val="00122064"/>
    <w:rsid w:val="001237CB"/>
    <w:rsid w:val="001319E0"/>
    <w:rsid w:val="00134A99"/>
    <w:rsid w:val="0014138E"/>
    <w:rsid w:val="00146182"/>
    <w:rsid w:val="00147376"/>
    <w:rsid w:val="00152785"/>
    <w:rsid w:val="00153939"/>
    <w:rsid w:val="00155650"/>
    <w:rsid w:val="00156135"/>
    <w:rsid w:val="00160CE1"/>
    <w:rsid w:val="00164FE1"/>
    <w:rsid w:val="00166EA7"/>
    <w:rsid w:val="0017153C"/>
    <w:rsid w:val="00171C08"/>
    <w:rsid w:val="00173357"/>
    <w:rsid w:val="00173F0B"/>
    <w:rsid w:val="00174385"/>
    <w:rsid w:val="001754AC"/>
    <w:rsid w:val="00175534"/>
    <w:rsid w:val="00175F28"/>
    <w:rsid w:val="001764F3"/>
    <w:rsid w:val="0018142A"/>
    <w:rsid w:val="0018235F"/>
    <w:rsid w:val="0018608D"/>
    <w:rsid w:val="00186F78"/>
    <w:rsid w:val="0019036C"/>
    <w:rsid w:val="001963E1"/>
    <w:rsid w:val="001A437C"/>
    <w:rsid w:val="001A49AF"/>
    <w:rsid w:val="001A5398"/>
    <w:rsid w:val="001A6F4C"/>
    <w:rsid w:val="001A7381"/>
    <w:rsid w:val="001B1BF9"/>
    <w:rsid w:val="001B791D"/>
    <w:rsid w:val="001C0ABD"/>
    <w:rsid w:val="001C1396"/>
    <w:rsid w:val="001D0C35"/>
    <w:rsid w:val="001D2271"/>
    <w:rsid w:val="001D7F2D"/>
    <w:rsid w:val="001E422F"/>
    <w:rsid w:val="001E677E"/>
    <w:rsid w:val="001F2BAE"/>
    <w:rsid w:val="001F3805"/>
    <w:rsid w:val="001F49C6"/>
    <w:rsid w:val="002009BC"/>
    <w:rsid w:val="00210A0E"/>
    <w:rsid w:val="00210D6E"/>
    <w:rsid w:val="00210FFF"/>
    <w:rsid w:val="00213115"/>
    <w:rsid w:val="002133AA"/>
    <w:rsid w:val="0021426D"/>
    <w:rsid w:val="00214ACF"/>
    <w:rsid w:val="00215FEA"/>
    <w:rsid w:val="00220D79"/>
    <w:rsid w:val="00221013"/>
    <w:rsid w:val="00222090"/>
    <w:rsid w:val="00223F4C"/>
    <w:rsid w:val="002244E2"/>
    <w:rsid w:val="00226B53"/>
    <w:rsid w:val="002328D1"/>
    <w:rsid w:val="00234B74"/>
    <w:rsid w:val="00235DD5"/>
    <w:rsid w:val="00236291"/>
    <w:rsid w:val="00237CF2"/>
    <w:rsid w:val="00242FAE"/>
    <w:rsid w:val="00244A73"/>
    <w:rsid w:val="002464E0"/>
    <w:rsid w:val="00250AA9"/>
    <w:rsid w:val="0025720C"/>
    <w:rsid w:val="0026048A"/>
    <w:rsid w:val="00263165"/>
    <w:rsid w:val="00273A27"/>
    <w:rsid w:val="00273C0E"/>
    <w:rsid w:val="00273E3D"/>
    <w:rsid w:val="00275D42"/>
    <w:rsid w:val="00276B73"/>
    <w:rsid w:val="0029246F"/>
    <w:rsid w:val="002960A4"/>
    <w:rsid w:val="00297387"/>
    <w:rsid w:val="002974B4"/>
    <w:rsid w:val="002A4EA5"/>
    <w:rsid w:val="002A73DB"/>
    <w:rsid w:val="002A7EC2"/>
    <w:rsid w:val="002B3B4E"/>
    <w:rsid w:val="002B4BFF"/>
    <w:rsid w:val="002C1F38"/>
    <w:rsid w:val="002C3932"/>
    <w:rsid w:val="002C4C96"/>
    <w:rsid w:val="002C6514"/>
    <w:rsid w:val="002D2247"/>
    <w:rsid w:val="002D36FB"/>
    <w:rsid w:val="002D4CB5"/>
    <w:rsid w:val="002E33F7"/>
    <w:rsid w:val="002E3977"/>
    <w:rsid w:val="002E6C5F"/>
    <w:rsid w:val="002F364C"/>
    <w:rsid w:val="002F36DB"/>
    <w:rsid w:val="002F7091"/>
    <w:rsid w:val="002F71FE"/>
    <w:rsid w:val="0030184A"/>
    <w:rsid w:val="00301DF6"/>
    <w:rsid w:val="0031212C"/>
    <w:rsid w:val="00315D03"/>
    <w:rsid w:val="00317EE5"/>
    <w:rsid w:val="003214F7"/>
    <w:rsid w:val="003218A7"/>
    <w:rsid w:val="00323EA0"/>
    <w:rsid w:val="0032469B"/>
    <w:rsid w:val="00326498"/>
    <w:rsid w:val="00332BB3"/>
    <w:rsid w:val="003416C0"/>
    <w:rsid w:val="00346BA6"/>
    <w:rsid w:val="00360206"/>
    <w:rsid w:val="00362B9E"/>
    <w:rsid w:val="00363976"/>
    <w:rsid w:val="003656A2"/>
    <w:rsid w:val="00366304"/>
    <w:rsid w:val="0036762B"/>
    <w:rsid w:val="00367873"/>
    <w:rsid w:val="00367907"/>
    <w:rsid w:val="003722D5"/>
    <w:rsid w:val="003811E5"/>
    <w:rsid w:val="00387EBB"/>
    <w:rsid w:val="00394B5D"/>
    <w:rsid w:val="003A788C"/>
    <w:rsid w:val="003A7F6A"/>
    <w:rsid w:val="003C3DD6"/>
    <w:rsid w:val="003D0745"/>
    <w:rsid w:val="003D4A88"/>
    <w:rsid w:val="003D5EA4"/>
    <w:rsid w:val="003E1264"/>
    <w:rsid w:val="003E138B"/>
    <w:rsid w:val="003E19E1"/>
    <w:rsid w:val="003E4391"/>
    <w:rsid w:val="003E7059"/>
    <w:rsid w:val="003F1849"/>
    <w:rsid w:val="003F792A"/>
    <w:rsid w:val="0040146F"/>
    <w:rsid w:val="00410CA0"/>
    <w:rsid w:val="00411CE1"/>
    <w:rsid w:val="0041263A"/>
    <w:rsid w:val="00413A3F"/>
    <w:rsid w:val="004145EA"/>
    <w:rsid w:val="004165F6"/>
    <w:rsid w:val="00417B3F"/>
    <w:rsid w:val="004200A7"/>
    <w:rsid w:val="00426242"/>
    <w:rsid w:val="004306CC"/>
    <w:rsid w:val="0043325B"/>
    <w:rsid w:val="004338B0"/>
    <w:rsid w:val="004406FF"/>
    <w:rsid w:val="00441F2E"/>
    <w:rsid w:val="00443848"/>
    <w:rsid w:val="00453F61"/>
    <w:rsid w:val="004603CB"/>
    <w:rsid w:val="00462039"/>
    <w:rsid w:val="00462652"/>
    <w:rsid w:val="004630AA"/>
    <w:rsid w:val="0046342C"/>
    <w:rsid w:val="0046719F"/>
    <w:rsid w:val="00470153"/>
    <w:rsid w:val="004710AB"/>
    <w:rsid w:val="00473967"/>
    <w:rsid w:val="00473EC3"/>
    <w:rsid w:val="004757B3"/>
    <w:rsid w:val="00476CD9"/>
    <w:rsid w:val="00484010"/>
    <w:rsid w:val="004860F7"/>
    <w:rsid w:val="00495D88"/>
    <w:rsid w:val="00496185"/>
    <w:rsid w:val="0049659F"/>
    <w:rsid w:val="00496740"/>
    <w:rsid w:val="00497C1D"/>
    <w:rsid w:val="004A0970"/>
    <w:rsid w:val="004A201B"/>
    <w:rsid w:val="004A3CD0"/>
    <w:rsid w:val="004B0008"/>
    <w:rsid w:val="004C4D62"/>
    <w:rsid w:val="004C665C"/>
    <w:rsid w:val="004D50C2"/>
    <w:rsid w:val="004D6CA3"/>
    <w:rsid w:val="004E12D4"/>
    <w:rsid w:val="004F61B8"/>
    <w:rsid w:val="00500E85"/>
    <w:rsid w:val="005019C7"/>
    <w:rsid w:val="00506569"/>
    <w:rsid w:val="005105A3"/>
    <w:rsid w:val="00510691"/>
    <w:rsid w:val="0051126B"/>
    <w:rsid w:val="00512A4F"/>
    <w:rsid w:val="00512F9C"/>
    <w:rsid w:val="00517DBE"/>
    <w:rsid w:val="005222F3"/>
    <w:rsid w:val="00526029"/>
    <w:rsid w:val="00527D2F"/>
    <w:rsid w:val="0053062A"/>
    <w:rsid w:val="00532523"/>
    <w:rsid w:val="005436D8"/>
    <w:rsid w:val="005446F8"/>
    <w:rsid w:val="00553C6C"/>
    <w:rsid w:val="00561127"/>
    <w:rsid w:val="00565C4A"/>
    <w:rsid w:val="0056717A"/>
    <w:rsid w:val="00574C2D"/>
    <w:rsid w:val="00576022"/>
    <w:rsid w:val="0057718A"/>
    <w:rsid w:val="005835DF"/>
    <w:rsid w:val="0058605C"/>
    <w:rsid w:val="005920D2"/>
    <w:rsid w:val="005937E5"/>
    <w:rsid w:val="00594803"/>
    <w:rsid w:val="00595543"/>
    <w:rsid w:val="005A3573"/>
    <w:rsid w:val="005B66B6"/>
    <w:rsid w:val="005B6CC4"/>
    <w:rsid w:val="005C3265"/>
    <w:rsid w:val="005C522D"/>
    <w:rsid w:val="005C5761"/>
    <w:rsid w:val="005D293C"/>
    <w:rsid w:val="005D3BC2"/>
    <w:rsid w:val="005E0A2B"/>
    <w:rsid w:val="005E21F5"/>
    <w:rsid w:val="005E40F8"/>
    <w:rsid w:val="005E5B03"/>
    <w:rsid w:val="005E699D"/>
    <w:rsid w:val="005F3A3D"/>
    <w:rsid w:val="005F5558"/>
    <w:rsid w:val="005F6ED5"/>
    <w:rsid w:val="005F7C12"/>
    <w:rsid w:val="006068FC"/>
    <w:rsid w:val="00612464"/>
    <w:rsid w:val="006143DD"/>
    <w:rsid w:val="006150D5"/>
    <w:rsid w:val="00615552"/>
    <w:rsid w:val="00617362"/>
    <w:rsid w:val="0062191C"/>
    <w:rsid w:val="006261FD"/>
    <w:rsid w:val="00626C3F"/>
    <w:rsid w:val="00626FC5"/>
    <w:rsid w:val="00633A55"/>
    <w:rsid w:val="0063522A"/>
    <w:rsid w:val="006352AC"/>
    <w:rsid w:val="006414AF"/>
    <w:rsid w:val="00641A4A"/>
    <w:rsid w:val="0064406E"/>
    <w:rsid w:val="00651E2A"/>
    <w:rsid w:val="00654681"/>
    <w:rsid w:val="00666F6C"/>
    <w:rsid w:val="00670024"/>
    <w:rsid w:val="00670D59"/>
    <w:rsid w:val="006734E1"/>
    <w:rsid w:val="0067525F"/>
    <w:rsid w:val="00677E80"/>
    <w:rsid w:val="00681ED4"/>
    <w:rsid w:val="006836E1"/>
    <w:rsid w:val="00686DF1"/>
    <w:rsid w:val="006921AC"/>
    <w:rsid w:val="00693F39"/>
    <w:rsid w:val="006969B3"/>
    <w:rsid w:val="006A6EBB"/>
    <w:rsid w:val="006A725B"/>
    <w:rsid w:val="006B0EB8"/>
    <w:rsid w:val="006B19C9"/>
    <w:rsid w:val="006B2901"/>
    <w:rsid w:val="006B57CA"/>
    <w:rsid w:val="006B6837"/>
    <w:rsid w:val="006B7FC0"/>
    <w:rsid w:val="006C423A"/>
    <w:rsid w:val="006C6FDC"/>
    <w:rsid w:val="006C7421"/>
    <w:rsid w:val="006D233D"/>
    <w:rsid w:val="006D5E8B"/>
    <w:rsid w:val="006D6A43"/>
    <w:rsid w:val="006E1923"/>
    <w:rsid w:val="006E5C7E"/>
    <w:rsid w:val="006E6B70"/>
    <w:rsid w:val="006F50E2"/>
    <w:rsid w:val="00700DFF"/>
    <w:rsid w:val="007037A6"/>
    <w:rsid w:val="00705A39"/>
    <w:rsid w:val="00707E20"/>
    <w:rsid w:val="00711861"/>
    <w:rsid w:val="00713C5A"/>
    <w:rsid w:val="00714435"/>
    <w:rsid w:val="00717204"/>
    <w:rsid w:val="00717577"/>
    <w:rsid w:val="00723118"/>
    <w:rsid w:val="007247F4"/>
    <w:rsid w:val="007254B4"/>
    <w:rsid w:val="007306A1"/>
    <w:rsid w:val="00730AC3"/>
    <w:rsid w:val="00740616"/>
    <w:rsid w:val="00745CA0"/>
    <w:rsid w:val="00750950"/>
    <w:rsid w:val="007532CE"/>
    <w:rsid w:val="0075409E"/>
    <w:rsid w:val="00754CF9"/>
    <w:rsid w:val="00755055"/>
    <w:rsid w:val="007644B9"/>
    <w:rsid w:val="00764F9E"/>
    <w:rsid w:val="007675DE"/>
    <w:rsid w:val="0077053F"/>
    <w:rsid w:val="0078028B"/>
    <w:rsid w:val="0078032B"/>
    <w:rsid w:val="00783244"/>
    <w:rsid w:val="00784C26"/>
    <w:rsid w:val="00785A9D"/>
    <w:rsid w:val="00785C9F"/>
    <w:rsid w:val="00786C40"/>
    <w:rsid w:val="007A13E5"/>
    <w:rsid w:val="007A141D"/>
    <w:rsid w:val="007A3AB8"/>
    <w:rsid w:val="007C07F7"/>
    <w:rsid w:val="007C1C04"/>
    <w:rsid w:val="007C330F"/>
    <w:rsid w:val="007C3A2D"/>
    <w:rsid w:val="007C40AE"/>
    <w:rsid w:val="007C4738"/>
    <w:rsid w:val="007D0E53"/>
    <w:rsid w:val="007D1264"/>
    <w:rsid w:val="007D126A"/>
    <w:rsid w:val="007D415C"/>
    <w:rsid w:val="007D6240"/>
    <w:rsid w:val="007E0F5B"/>
    <w:rsid w:val="007E19B9"/>
    <w:rsid w:val="007F5765"/>
    <w:rsid w:val="007F57DC"/>
    <w:rsid w:val="007F595F"/>
    <w:rsid w:val="0080100C"/>
    <w:rsid w:val="00802CDD"/>
    <w:rsid w:val="0080498B"/>
    <w:rsid w:val="00805736"/>
    <w:rsid w:val="008065BF"/>
    <w:rsid w:val="008166BE"/>
    <w:rsid w:val="00817A8D"/>
    <w:rsid w:val="008206B4"/>
    <w:rsid w:val="00822093"/>
    <w:rsid w:val="00824C41"/>
    <w:rsid w:val="008257B2"/>
    <w:rsid w:val="008325A2"/>
    <w:rsid w:val="00842840"/>
    <w:rsid w:val="00844558"/>
    <w:rsid w:val="008475EF"/>
    <w:rsid w:val="00850223"/>
    <w:rsid w:val="00850FF3"/>
    <w:rsid w:val="00860290"/>
    <w:rsid w:val="00860761"/>
    <w:rsid w:val="0086693D"/>
    <w:rsid w:val="008724BA"/>
    <w:rsid w:val="008759CE"/>
    <w:rsid w:val="00881C0D"/>
    <w:rsid w:val="00886054"/>
    <w:rsid w:val="008920E8"/>
    <w:rsid w:val="00894041"/>
    <w:rsid w:val="008A005E"/>
    <w:rsid w:val="008A1FDE"/>
    <w:rsid w:val="008A3115"/>
    <w:rsid w:val="008B2484"/>
    <w:rsid w:val="008B4EB0"/>
    <w:rsid w:val="008B5379"/>
    <w:rsid w:val="008B5488"/>
    <w:rsid w:val="008C5573"/>
    <w:rsid w:val="008C67FA"/>
    <w:rsid w:val="008C6AEE"/>
    <w:rsid w:val="008D0045"/>
    <w:rsid w:val="008D5E35"/>
    <w:rsid w:val="008D6DFE"/>
    <w:rsid w:val="008E0552"/>
    <w:rsid w:val="008E519A"/>
    <w:rsid w:val="008F2BEB"/>
    <w:rsid w:val="009012B5"/>
    <w:rsid w:val="0090404F"/>
    <w:rsid w:val="009042BA"/>
    <w:rsid w:val="0091683D"/>
    <w:rsid w:val="0091779F"/>
    <w:rsid w:val="0092633C"/>
    <w:rsid w:val="00930483"/>
    <w:rsid w:val="009378DC"/>
    <w:rsid w:val="00941E6C"/>
    <w:rsid w:val="00943F2B"/>
    <w:rsid w:val="00944681"/>
    <w:rsid w:val="009460AC"/>
    <w:rsid w:val="00947961"/>
    <w:rsid w:val="00947F50"/>
    <w:rsid w:val="00950816"/>
    <w:rsid w:val="00960412"/>
    <w:rsid w:val="00963DC4"/>
    <w:rsid w:val="009679C9"/>
    <w:rsid w:val="00973D7C"/>
    <w:rsid w:val="00976EBD"/>
    <w:rsid w:val="0098037A"/>
    <w:rsid w:val="00983264"/>
    <w:rsid w:val="009843B0"/>
    <w:rsid w:val="00985F30"/>
    <w:rsid w:val="0099005C"/>
    <w:rsid w:val="009900B8"/>
    <w:rsid w:val="0099036D"/>
    <w:rsid w:val="00990948"/>
    <w:rsid w:val="009A298C"/>
    <w:rsid w:val="009A47D3"/>
    <w:rsid w:val="009B359D"/>
    <w:rsid w:val="009B3FBC"/>
    <w:rsid w:val="009B441D"/>
    <w:rsid w:val="009C08B0"/>
    <w:rsid w:val="009C70EE"/>
    <w:rsid w:val="009D1217"/>
    <w:rsid w:val="009D714B"/>
    <w:rsid w:val="009E29B4"/>
    <w:rsid w:val="009F4326"/>
    <w:rsid w:val="00A00DFA"/>
    <w:rsid w:val="00A029F9"/>
    <w:rsid w:val="00A02A1C"/>
    <w:rsid w:val="00A045BD"/>
    <w:rsid w:val="00A04C8F"/>
    <w:rsid w:val="00A06DDC"/>
    <w:rsid w:val="00A14C7C"/>
    <w:rsid w:val="00A15191"/>
    <w:rsid w:val="00A1563B"/>
    <w:rsid w:val="00A16167"/>
    <w:rsid w:val="00A22613"/>
    <w:rsid w:val="00A309A3"/>
    <w:rsid w:val="00A35575"/>
    <w:rsid w:val="00A37138"/>
    <w:rsid w:val="00A40020"/>
    <w:rsid w:val="00A4133E"/>
    <w:rsid w:val="00A43D92"/>
    <w:rsid w:val="00A531EA"/>
    <w:rsid w:val="00A56430"/>
    <w:rsid w:val="00A571B1"/>
    <w:rsid w:val="00A6233C"/>
    <w:rsid w:val="00A6395E"/>
    <w:rsid w:val="00A6444E"/>
    <w:rsid w:val="00A647CE"/>
    <w:rsid w:val="00A65151"/>
    <w:rsid w:val="00A6728C"/>
    <w:rsid w:val="00A67FFD"/>
    <w:rsid w:val="00A71C72"/>
    <w:rsid w:val="00A73C3E"/>
    <w:rsid w:val="00A73D08"/>
    <w:rsid w:val="00A74646"/>
    <w:rsid w:val="00A80896"/>
    <w:rsid w:val="00A83906"/>
    <w:rsid w:val="00A8460B"/>
    <w:rsid w:val="00A872D8"/>
    <w:rsid w:val="00A94D5B"/>
    <w:rsid w:val="00A95514"/>
    <w:rsid w:val="00A95902"/>
    <w:rsid w:val="00AA0D21"/>
    <w:rsid w:val="00AA2C79"/>
    <w:rsid w:val="00AA6493"/>
    <w:rsid w:val="00AA6756"/>
    <w:rsid w:val="00AB3306"/>
    <w:rsid w:val="00AB5C75"/>
    <w:rsid w:val="00AB5F81"/>
    <w:rsid w:val="00AC5AA8"/>
    <w:rsid w:val="00AD7596"/>
    <w:rsid w:val="00AE5436"/>
    <w:rsid w:val="00AE6202"/>
    <w:rsid w:val="00AE7D37"/>
    <w:rsid w:val="00AF2E98"/>
    <w:rsid w:val="00AF3936"/>
    <w:rsid w:val="00AF7148"/>
    <w:rsid w:val="00B0675C"/>
    <w:rsid w:val="00B106E9"/>
    <w:rsid w:val="00B1192E"/>
    <w:rsid w:val="00B14E07"/>
    <w:rsid w:val="00B169C2"/>
    <w:rsid w:val="00B16EA4"/>
    <w:rsid w:val="00B21DDD"/>
    <w:rsid w:val="00B2431F"/>
    <w:rsid w:val="00B33899"/>
    <w:rsid w:val="00B417CF"/>
    <w:rsid w:val="00B46E4F"/>
    <w:rsid w:val="00B55EF9"/>
    <w:rsid w:val="00B573F8"/>
    <w:rsid w:val="00B62D49"/>
    <w:rsid w:val="00B63223"/>
    <w:rsid w:val="00B63F58"/>
    <w:rsid w:val="00B66B36"/>
    <w:rsid w:val="00B70B0E"/>
    <w:rsid w:val="00B7123C"/>
    <w:rsid w:val="00B71AA4"/>
    <w:rsid w:val="00B74AE0"/>
    <w:rsid w:val="00B7548F"/>
    <w:rsid w:val="00B75548"/>
    <w:rsid w:val="00B774F1"/>
    <w:rsid w:val="00B7765D"/>
    <w:rsid w:val="00B80A70"/>
    <w:rsid w:val="00B85257"/>
    <w:rsid w:val="00B86DB1"/>
    <w:rsid w:val="00B918F0"/>
    <w:rsid w:val="00B96497"/>
    <w:rsid w:val="00B96D0A"/>
    <w:rsid w:val="00BA0F72"/>
    <w:rsid w:val="00BA645D"/>
    <w:rsid w:val="00BA6832"/>
    <w:rsid w:val="00BA78F1"/>
    <w:rsid w:val="00BB45F8"/>
    <w:rsid w:val="00BC54E0"/>
    <w:rsid w:val="00BD01FC"/>
    <w:rsid w:val="00BD23A6"/>
    <w:rsid w:val="00BD531B"/>
    <w:rsid w:val="00BD594E"/>
    <w:rsid w:val="00BD6544"/>
    <w:rsid w:val="00BD79B6"/>
    <w:rsid w:val="00BE51B7"/>
    <w:rsid w:val="00BE5F47"/>
    <w:rsid w:val="00BF0A25"/>
    <w:rsid w:val="00BF11BA"/>
    <w:rsid w:val="00BF4630"/>
    <w:rsid w:val="00C012A7"/>
    <w:rsid w:val="00C07E53"/>
    <w:rsid w:val="00C13C6D"/>
    <w:rsid w:val="00C147AE"/>
    <w:rsid w:val="00C20E7B"/>
    <w:rsid w:val="00C221F8"/>
    <w:rsid w:val="00C35D3A"/>
    <w:rsid w:val="00C41AA1"/>
    <w:rsid w:val="00C42A7F"/>
    <w:rsid w:val="00C42F07"/>
    <w:rsid w:val="00C44DBF"/>
    <w:rsid w:val="00C556AA"/>
    <w:rsid w:val="00C56A46"/>
    <w:rsid w:val="00C57066"/>
    <w:rsid w:val="00C61849"/>
    <w:rsid w:val="00C649BF"/>
    <w:rsid w:val="00C733B7"/>
    <w:rsid w:val="00C73567"/>
    <w:rsid w:val="00C8068F"/>
    <w:rsid w:val="00C83601"/>
    <w:rsid w:val="00C84624"/>
    <w:rsid w:val="00C95AFB"/>
    <w:rsid w:val="00C972A8"/>
    <w:rsid w:val="00CA02A0"/>
    <w:rsid w:val="00CA040E"/>
    <w:rsid w:val="00CA2364"/>
    <w:rsid w:val="00CA65A0"/>
    <w:rsid w:val="00CB2B0D"/>
    <w:rsid w:val="00CB616E"/>
    <w:rsid w:val="00CB7841"/>
    <w:rsid w:val="00CB7D82"/>
    <w:rsid w:val="00CC0AE0"/>
    <w:rsid w:val="00CC1A8A"/>
    <w:rsid w:val="00CD34D3"/>
    <w:rsid w:val="00CD4E47"/>
    <w:rsid w:val="00CD4E6F"/>
    <w:rsid w:val="00CD695D"/>
    <w:rsid w:val="00CD6F5C"/>
    <w:rsid w:val="00CD7AE5"/>
    <w:rsid w:val="00CE20DE"/>
    <w:rsid w:val="00CE4AEA"/>
    <w:rsid w:val="00CE5D70"/>
    <w:rsid w:val="00D00183"/>
    <w:rsid w:val="00D00EFF"/>
    <w:rsid w:val="00D0164E"/>
    <w:rsid w:val="00D03319"/>
    <w:rsid w:val="00D039E3"/>
    <w:rsid w:val="00D06FBF"/>
    <w:rsid w:val="00D157E0"/>
    <w:rsid w:val="00D228DE"/>
    <w:rsid w:val="00D240C1"/>
    <w:rsid w:val="00D322CE"/>
    <w:rsid w:val="00D35D3B"/>
    <w:rsid w:val="00D36B22"/>
    <w:rsid w:val="00D452BA"/>
    <w:rsid w:val="00D53868"/>
    <w:rsid w:val="00D54874"/>
    <w:rsid w:val="00D57FF1"/>
    <w:rsid w:val="00D60E37"/>
    <w:rsid w:val="00D62026"/>
    <w:rsid w:val="00D62D8D"/>
    <w:rsid w:val="00D657EC"/>
    <w:rsid w:val="00D65C9E"/>
    <w:rsid w:val="00D671B7"/>
    <w:rsid w:val="00D706B1"/>
    <w:rsid w:val="00D71915"/>
    <w:rsid w:val="00D72131"/>
    <w:rsid w:val="00D77F36"/>
    <w:rsid w:val="00D83A69"/>
    <w:rsid w:val="00D83AD4"/>
    <w:rsid w:val="00D83C76"/>
    <w:rsid w:val="00D871D7"/>
    <w:rsid w:val="00D91540"/>
    <w:rsid w:val="00D92DBE"/>
    <w:rsid w:val="00D931E7"/>
    <w:rsid w:val="00D93348"/>
    <w:rsid w:val="00D93B99"/>
    <w:rsid w:val="00DA230C"/>
    <w:rsid w:val="00DA7458"/>
    <w:rsid w:val="00DA74D1"/>
    <w:rsid w:val="00DB157A"/>
    <w:rsid w:val="00DB24FF"/>
    <w:rsid w:val="00DB449C"/>
    <w:rsid w:val="00DB4864"/>
    <w:rsid w:val="00DC063D"/>
    <w:rsid w:val="00DC0B4D"/>
    <w:rsid w:val="00DC1562"/>
    <w:rsid w:val="00DC21C0"/>
    <w:rsid w:val="00DC372D"/>
    <w:rsid w:val="00DC7FEE"/>
    <w:rsid w:val="00DD1BE9"/>
    <w:rsid w:val="00DD3C36"/>
    <w:rsid w:val="00DD552C"/>
    <w:rsid w:val="00DE377A"/>
    <w:rsid w:val="00DE5986"/>
    <w:rsid w:val="00DE6CF3"/>
    <w:rsid w:val="00DF33C3"/>
    <w:rsid w:val="00E018B3"/>
    <w:rsid w:val="00E02A98"/>
    <w:rsid w:val="00E03168"/>
    <w:rsid w:val="00E0343F"/>
    <w:rsid w:val="00E1372A"/>
    <w:rsid w:val="00E13CF2"/>
    <w:rsid w:val="00E15183"/>
    <w:rsid w:val="00E167F0"/>
    <w:rsid w:val="00E2106D"/>
    <w:rsid w:val="00E2267F"/>
    <w:rsid w:val="00E242BF"/>
    <w:rsid w:val="00E26CD4"/>
    <w:rsid w:val="00E26DAC"/>
    <w:rsid w:val="00E36504"/>
    <w:rsid w:val="00E4558B"/>
    <w:rsid w:val="00E53829"/>
    <w:rsid w:val="00E54CEE"/>
    <w:rsid w:val="00E55800"/>
    <w:rsid w:val="00E568D2"/>
    <w:rsid w:val="00E61137"/>
    <w:rsid w:val="00E61C07"/>
    <w:rsid w:val="00E62383"/>
    <w:rsid w:val="00E63E20"/>
    <w:rsid w:val="00E66B20"/>
    <w:rsid w:val="00E726C3"/>
    <w:rsid w:val="00E828E0"/>
    <w:rsid w:val="00E8393D"/>
    <w:rsid w:val="00E84400"/>
    <w:rsid w:val="00E85993"/>
    <w:rsid w:val="00E95D88"/>
    <w:rsid w:val="00E96421"/>
    <w:rsid w:val="00E96853"/>
    <w:rsid w:val="00E9756E"/>
    <w:rsid w:val="00EA1719"/>
    <w:rsid w:val="00EA17DF"/>
    <w:rsid w:val="00EA55A4"/>
    <w:rsid w:val="00EA77D9"/>
    <w:rsid w:val="00EB0153"/>
    <w:rsid w:val="00EB058D"/>
    <w:rsid w:val="00EB4A6E"/>
    <w:rsid w:val="00EB5D8E"/>
    <w:rsid w:val="00EB7728"/>
    <w:rsid w:val="00EB7F26"/>
    <w:rsid w:val="00EC06FE"/>
    <w:rsid w:val="00EC324B"/>
    <w:rsid w:val="00EC3A79"/>
    <w:rsid w:val="00EC3B61"/>
    <w:rsid w:val="00EC409A"/>
    <w:rsid w:val="00ED443A"/>
    <w:rsid w:val="00ED6F2E"/>
    <w:rsid w:val="00EE0FBE"/>
    <w:rsid w:val="00EE184E"/>
    <w:rsid w:val="00EE2BCA"/>
    <w:rsid w:val="00EE7B7E"/>
    <w:rsid w:val="00EF35BE"/>
    <w:rsid w:val="00EF50C6"/>
    <w:rsid w:val="00F00EA5"/>
    <w:rsid w:val="00F0202A"/>
    <w:rsid w:val="00F0340C"/>
    <w:rsid w:val="00F112A3"/>
    <w:rsid w:val="00F15EEE"/>
    <w:rsid w:val="00F16B11"/>
    <w:rsid w:val="00F220FA"/>
    <w:rsid w:val="00F23CA7"/>
    <w:rsid w:val="00F24EE0"/>
    <w:rsid w:val="00F31511"/>
    <w:rsid w:val="00F316C1"/>
    <w:rsid w:val="00F31BBE"/>
    <w:rsid w:val="00F377A0"/>
    <w:rsid w:val="00F40390"/>
    <w:rsid w:val="00F4120E"/>
    <w:rsid w:val="00F4315D"/>
    <w:rsid w:val="00F52187"/>
    <w:rsid w:val="00F52406"/>
    <w:rsid w:val="00F555B6"/>
    <w:rsid w:val="00F56271"/>
    <w:rsid w:val="00F57DF8"/>
    <w:rsid w:val="00F6640F"/>
    <w:rsid w:val="00F66855"/>
    <w:rsid w:val="00F7476E"/>
    <w:rsid w:val="00F75A46"/>
    <w:rsid w:val="00F80CEE"/>
    <w:rsid w:val="00F8233D"/>
    <w:rsid w:val="00F84201"/>
    <w:rsid w:val="00F84BEE"/>
    <w:rsid w:val="00F8567F"/>
    <w:rsid w:val="00F90ED4"/>
    <w:rsid w:val="00F93DD6"/>
    <w:rsid w:val="00FA4FAB"/>
    <w:rsid w:val="00FA5080"/>
    <w:rsid w:val="00FB3BFF"/>
    <w:rsid w:val="00FB440B"/>
    <w:rsid w:val="00FC47F7"/>
    <w:rsid w:val="00FC5201"/>
    <w:rsid w:val="00FC5EB7"/>
    <w:rsid w:val="00FD4A54"/>
    <w:rsid w:val="00FE0647"/>
    <w:rsid w:val="00FE4BA3"/>
    <w:rsid w:val="00FF7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7A743706"/>
  <w15:chartTrackingRefBased/>
  <w15:docId w15:val="{9E61ACAE-9D4A-4153-89AD-8BD40826E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MS Mincho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E0FB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6B57CA"/>
    <w:pPr>
      <w:keepNext/>
      <w:pBdr>
        <w:bottom w:val="single" w:sz="12" w:space="1" w:color="C0C0C0"/>
      </w:pBdr>
      <w:spacing w:before="240" w:after="60" w:line="240" w:lineRule="auto"/>
      <w:outlineLvl w:val="0"/>
    </w:pPr>
    <w:rPr>
      <w:rFonts w:ascii="Arial" w:eastAsia="Times New Roman" w:hAnsi="Arial" w:cs="Arial"/>
      <w:b/>
      <w:bCs/>
      <w:color w:val="333399"/>
      <w:kern w:val="32"/>
      <w:sz w:val="36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714B"/>
    <w:pPr>
      <w:keepNext/>
      <w:keepLines/>
      <w:spacing w:before="200" w:after="0"/>
      <w:outlineLvl w:val="1"/>
    </w:pPr>
    <w:rPr>
      <w:rFonts w:ascii="Cambria" w:eastAsia="MS Gothic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B57CA"/>
    <w:rPr>
      <w:color w:val="0000FF"/>
      <w:u w:val="single"/>
    </w:rPr>
  </w:style>
  <w:style w:type="character" w:customStyle="1" w:styleId="Heading1Char">
    <w:name w:val="Heading 1 Char"/>
    <w:link w:val="Heading1"/>
    <w:rsid w:val="006B57CA"/>
    <w:rPr>
      <w:rFonts w:ascii="Arial" w:eastAsia="Times New Roman" w:hAnsi="Arial" w:cs="Arial"/>
      <w:b/>
      <w:bCs/>
      <w:color w:val="333399"/>
      <w:kern w:val="32"/>
      <w:sz w:val="36"/>
      <w:szCs w:val="3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7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B57CA"/>
    <w:rPr>
      <w:rFonts w:ascii="Tahoma" w:hAnsi="Tahoma" w:cs="Tahoma"/>
      <w:sz w:val="16"/>
      <w:szCs w:val="16"/>
    </w:rPr>
  </w:style>
  <w:style w:type="paragraph" w:customStyle="1" w:styleId="Body">
    <w:name w:val="Body"/>
    <w:basedOn w:val="Normal"/>
    <w:rsid w:val="006B57CA"/>
    <w:pPr>
      <w:spacing w:after="0" w:line="240" w:lineRule="auto"/>
    </w:pPr>
    <w:rPr>
      <w:rFonts w:ascii="Arial" w:eastAsia="Times New Roman" w:hAnsi="Arial"/>
      <w:sz w:val="20"/>
      <w:szCs w:val="20"/>
      <w:lang w:val="en-US"/>
    </w:rPr>
  </w:style>
  <w:style w:type="paragraph" w:customStyle="1" w:styleId="Default">
    <w:name w:val="Default"/>
    <w:rsid w:val="006B57C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B57C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uiPriority w:val="9"/>
    <w:rsid w:val="009D714B"/>
    <w:rPr>
      <w:rFonts w:ascii="Cambria" w:eastAsia="MS Gothic" w:hAnsi="Cambria" w:cs="Times New Roman"/>
      <w:b/>
      <w:bCs/>
      <w:color w:val="4F81BD"/>
      <w:sz w:val="26"/>
      <w:szCs w:val="26"/>
    </w:rPr>
  </w:style>
  <w:style w:type="paragraph" w:styleId="Footer">
    <w:name w:val="footer"/>
    <w:basedOn w:val="Normal"/>
    <w:link w:val="FooterChar"/>
    <w:uiPriority w:val="99"/>
    <w:rsid w:val="00297387"/>
    <w:pPr>
      <w:widowControl w:val="0"/>
      <w:tabs>
        <w:tab w:val="center" w:pos="4320"/>
        <w:tab w:val="right" w:pos="8640"/>
      </w:tabs>
      <w:autoSpaceDE w:val="0"/>
      <w:autoSpaceDN w:val="0"/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FooterChar">
    <w:name w:val="Footer Char"/>
    <w:link w:val="Footer"/>
    <w:uiPriority w:val="99"/>
    <w:rsid w:val="00297387"/>
    <w:rPr>
      <w:rFonts w:ascii="Arial" w:eastAsia="Times New Roman" w:hAnsi="Arial" w:cs="Arial"/>
      <w:sz w:val="20"/>
      <w:szCs w:val="20"/>
    </w:rPr>
  </w:style>
  <w:style w:type="paragraph" w:customStyle="1" w:styleId="Bullet">
    <w:name w:val="Bullet"/>
    <w:basedOn w:val="Normal"/>
    <w:uiPriority w:val="99"/>
    <w:rsid w:val="00297387"/>
    <w:pPr>
      <w:widowControl w:val="0"/>
      <w:numPr>
        <w:numId w:val="1"/>
      </w:numPr>
      <w:autoSpaceDE w:val="0"/>
      <w:autoSpaceDN w:val="0"/>
      <w:spacing w:before="120" w:after="0" w:line="240" w:lineRule="auto"/>
    </w:pPr>
    <w:rPr>
      <w:rFonts w:ascii="Arial" w:eastAsia="Times New Roman" w:hAnsi="Arial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F6640F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D35D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D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D35D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D3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35D3B"/>
    <w:rPr>
      <w:b/>
      <w:bCs/>
      <w:sz w:val="20"/>
      <w:szCs w:val="20"/>
    </w:rPr>
  </w:style>
  <w:style w:type="character" w:styleId="FollowedHyperlink">
    <w:name w:val="FollowedHyperlink"/>
    <w:uiPriority w:val="99"/>
    <w:semiHidden/>
    <w:unhideWhenUsed/>
    <w:rsid w:val="00D452BA"/>
    <w:rPr>
      <w:color w:val="800080"/>
      <w:u w:val="single"/>
    </w:rPr>
  </w:style>
  <w:style w:type="paragraph" w:customStyle="1" w:styleId="BulletsLv1">
    <w:name w:val="Bullets Lv 1"/>
    <w:qFormat/>
    <w:rsid w:val="00D452BA"/>
    <w:pPr>
      <w:numPr>
        <w:numId w:val="22"/>
      </w:numPr>
      <w:spacing w:line="278" w:lineRule="auto"/>
      <w:ind w:left="340" w:hanging="227"/>
    </w:pPr>
    <w:rPr>
      <w:rFonts w:ascii="Arial" w:hAnsi="Arial"/>
      <w:color w:val="000000"/>
      <w:sz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A04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40E"/>
  </w:style>
  <w:style w:type="character" w:customStyle="1" w:styleId="Mention1">
    <w:name w:val="Mention1"/>
    <w:basedOn w:val="DefaultParagraphFont"/>
    <w:uiPriority w:val="99"/>
    <w:semiHidden/>
    <w:unhideWhenUsed/>
    <w:rsid w:val="00057674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226B5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53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q.edu.au/research/research-funding-and-grant-opportunities/grant-applications/macquarie-research-project-for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q.edu.au/research/research-funding-and-grant-opportunities/grant-applications/macquarie-research-management-syste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staff.mq.edu.au/research/strategy-priorities-and-initiatives/strategic-research-framework/Research-Active-Definition-revised-October-2016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q.edu.au/research/research-funding-and-grant-opportunities/grant-applications/macquarie-research-management-syste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91F4B3-6828-40C6-9A9D-23FC434A59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632</Words>
  <Characters>3636</Characters>
  <Application>Microsoft Office Word</Application>
  <DocSecurity>0</DocSecurity>
  <Lines>160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1</CharactersWithSpaces>
  <SharedDoc>false</SharedDoc>
  <HLinks>
    <vt:vector size="30" baseType="variant">
      <vt:variant>
        <vt:i4>5439581</vt:i4>
      </vt:variant>
      <vt:variant>
        <vt:i4>54</vt:i4>
      </vt:variant>
      <vt:variant>
        <vt:i4>0</vt:i4>
      </vt:variant>
      <vt:variant>
        <vt:i4>5</vt:i4>
      </vt:variant>
      <vt:variant>
        <vt:lpwstr>http://www.research.mq.edu.au/about/research_@_macquarie/quality_evaluations/research_active_definition)</vt:lpwstr>
      </vt:variant>
      <vt:variant>
        <vt:lpwstr/>
      </vt:variant>
      <vt:variant>
        <vt:i4>1704062</vt:i4>
      </vt:variant>
      <vt:variant>
        <vt:i4>51</vt:i4>
      </vt:variant>
      <vt:variant>
        <vt:i4>0</vt:i4>
      </vt:variant>
      <vt:variant>
        <vt:i4>5</vt:i4>
      </vt:variant>
      <vt:variant>
        <vt:lpwstr>http://www.science.gov.au/scienceGov/ScienceAndResearchPriorities/Documents/15-49912 Fact sheet for with National Science and Research Priorities_4.pdf</vt:lpwstr>
      </vt:variant>
      <vt:variant>
        <vt:lpwstr/>
      </vt:variant>
      <vt:variant>
        <vt:i4>1704062</vt:i4>
      </vt:variant>
      <vt:variant>
        <vt:i4>15</vt:i4>
      </vt:variant>
      <vt:variant>
        <vt:i4>0</vt:i4>
      </vt:variant>
      <vt:variant>
        <vt:i4>5</vt:i4>
      </vt:variant>
      <vt:variant>
        <vt:lpwstr>http://www.science.gov.au/scienceGov/ScienceAndResearchPriorities/Documents/15-49912 Fact sheet for with National Science and Research Priorities_4.pdf</vt:lpwstr>
      </vt:variant>
      <vt:variant>
        <vt:lpwstr/>
      </vt:variant>
      <vt:variant>
        <vt:i4>1966207</vt:i4>
      </vt:variant>
      <vt:variant>
        <vt:i4>3</vt:i4>
      </vt:variant>
      <vt:variant>
        <vt:i4>0</vt:i4>
      </vt:variant>
      <vt:variant>
        <vt:i4>5</vt:i4>
      </vt:variant>
      <vt:variant>
        <vt:lpwstr>http://research.mq.edu.au/new/research_funding/mq_application_coversheet</vt:lpwstr>
      </vt:variant>
      <vt:variant>
        <vt:lpwstr/>
      </vt:variant>
      <vt:variant>
        <vt:i4>8257556</vt:i4>
      </vt:variant>
      <vt:variant>
        <vt:i4>0</vt:i4>
      </vt:variant>
      <vt:variant>
        <vt:i4>0</vt:i4>
      </vt:variant>
      <vt:variant>
        <vt:i4>5</vt:i4>
      </vt:variant>
      <vt:variant>
        <vt:lpwstr>mailto:research.preaward@mq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vick</dc:creator>
  <cp:keywords/>
  <cp:lastModifiedBy>Mrs Mridul Sood</cp:lastModifiedBy>
  <cp:revision>3</cp:revision>
  <cp:lastPrinted>2018-02-26T04:35:00Z</cp:lastPrinted>
  <dcterms:created xsi:type="dcterms:W3CDTF">2024-04-22T01:34:00Z</dcterms:created>
  <dcterms:modified xsi:type="dcterms:W3CDTF">2024-05-03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a72b67d457a8d2cd956e3f16136ccfd1e5eb935f273c8f46c99a5775ca6d4a</vt:lpwstr>
  </property>
</Properties>
</file>